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HAnsi" w:hAnsiTheme="minorHAnsi" w:cstheme="minorHAnsi"/>
          <w:b/>
          <w:sz w:val="20"/>
          <w:szCs w:val="20"/>
        </w:rPr>
      </w:pPr>
      <w:r>
        <w:rPr>
          <w:rFonts w:asciiTheme="minorHAnsi" w:hAnsiTheme="minorHAnsi" w:cstheme="minorHAnsi"/>
          <w:b/>
          <w:sz w:val="20"/>
          <w:szCs w:val="20"/>
        </w:rPr>
        <w:t xml:space="preserve">*Anticipated decision dates subject to change </w:t>
      </w:r>
    </w:p>
    <w:p>
      <w:pPr>
        <w:spacing w:line="276" w:lineRule="auto"/>
        <w:rPr>
          <w:rFonts w:asciiTheme="minorHAnsi" w:hAnsiTheme="minorHAnsi" w:cstheme="minorHAnsi"/>
          <w:b/>
          <w:sz w:val="20"/>
          <w:szCs w:val="28"/>
        </w:rPr>
      </w:pPr>
    </w:p>
    <w:p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d.report_data[i].att}</w:t>
      </w:r>
    </w:p>
    <w:p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i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#item_val =</w:t>
      </w:r>
      <w:r>
        <w:t xml:space="preserve"> </w:t>
      </w:r>
      <w:r>
        <w:rPr>
          <w:rFonts w:asciiTheme="minorHAnsi" w:hAnsiTheme="minorHAnsi" w:cstheme="minorHAnsi"/>
          <w:b/>
          <w:sz w:val="28"/>
          <w:szCs w:val="28"/>
        </w:rPr>
        <w:t>d.report_data[i].val}</w:t>
      </w:r>
    </w:p>
    <w:tbl>
      <w:tblPr>
        <w:tblStyle w:val="14"/>
        <w:tblW w:w="13707" w:type="dxa"/>
        <w:tblInd w:w="-289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4"/>
        <w:gridCol w:w="3685"/>
        <w:gridCol w:w="3755"/>
        <w:gridCol w:w="598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45" w:hRule="atLeast"/>
        </w:trPr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</w:p>
        </w:tc>
        <w:tc>
          <w:tcPr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roject</w:t>
            </w:r>
          </w:p>
        </w:tc>
        <w:tc>
          <w:tcPr>
            <w:tcW w:w="37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Project Description</w:t>
            </w:r>
          </w:p>
        </w:tc>
        <w:tc>
          <w:tcPr>
            <w:tcW w:w="59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nticipated Referral Date/Next PCP/Additional Information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6" w:hRule="atLeast"/>
        </w:trPr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item_val[i].sl_no}</w:t>
            </w:r>
          </w:p>
        </w:tc>
        <w:tc>
          <w:tcPr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].project_name:ifNEM():showBegin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item_val[i].</w:t>
            </w:r>
            <w:r>
              <w:t xml:space="preserve"> 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project_name}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item_val[i].project_name:showEnd}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proponent:ifNEM():showBegin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proponent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{$item_val[i].proponent:showEnd} 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region:ifNEM():showBegin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 {$item_val[i].region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region:showEnd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location:ifNEM():showBegin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{$item_val[i].location} 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location:showEnd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.ea_act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.ea_act}{$item_val[i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:ifNEM():showBegin};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{$item_val[i].substitution_act})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substitution_act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.ea_act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item_val[i].ministry_name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item_val[i].ministry_name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item_val[i].ministry_name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Decision to be made by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item_val[i].milestone_type:ifEQ(4):showBegin}Minister {$item_val[i].eac_decision_by}{$item_val[i].milestone_type:showEnd}{$item_val[i].milestone_type:ifNE(4):showBegin}{$item_val[i].decision_by}{$item_val[i].milestone_type:showEnd}</w:t>
            </w:r>
          </w:p>
        </w:tc>
        <w:tc>
          <w:tcPr>
            <w:tcW w:w="37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item_val[i].project_description:ifNEM():showBegin}</w:t>
            </w:r>
          </w:p>
          <w:p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item_val[i].project_description}</w:t>
            </w:r>
          </w:p>
          <w:p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item_val[i].project_description:showEnd}</w:t>
            </w:r>
          </w:p>
        </w:tc>
        <w:tc>
          <w:tcPr>
            <w:tcW w:w="59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].referral_date:ifNEM():showBegin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].milestone_type:ifEQ(</w:t>
            </w:r>
            <w:r>
              <w:rPr>
                <w:rFonts w:hint="default" w:asciiTheme="minorHAnsi" w:hAnsiTheme="minorHAnsi" w:cstheme="minorHAnsi"/>
                <w:b/>
                <w:bCs/>
                <w:sz w:val="20"/>
                <w:szCs w:val="20"/>
                <w:lang w:val="en-IN"/>
              </w:rPr>
              <w:t>5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show(Referral):elseShow(Decision)} Date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item_val[i].referral_date:formatD('LL')}</w:t>
            </w:r>
          </w:p>
          <w:p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].referral_date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_pecp_title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item_val[i].next_pecp_title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next_pecp_title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</w:t>
            </w:r>
            <w:r>
              <w:t xml:space="preserve"> 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next_pecp_short_description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item_val[i]. next_pecp_short_descriptio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next_pecp_short_descript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_pecp_date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at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item_val[i].next_pecp_date:formatD('LL')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].next_pecp_date:showEnd}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item_val[i].additional_info:ifNEM():showBegin}</w:t>
            </w:r>
          </w:p>
          <w:p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item_val[i].additional_info}</w:t>
            </w:r>
          </w:p>
          <w:p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item_val[i].additional_info:showEnd}</w:t>
            </w:r>
          </w:p>
          <w:p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707" w:hRule="atLeast"/>
        </w:trPr>
        <w:tc>
          <w:tcPr>
            <w:tcW w:w="28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bookmarkStart w:id="0" w:name="_Hlk65145014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{$item_val[i+1].sl_no}</w:t>
            </w:r>
          </w:p>
        </w:tc>
        <w:tc>
          <w:tcPr>
            <w:tcW w:w="36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+1].project_name:ifNEM():showBegin}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{$item_val[i+1].</w:t>
            </w:r>
            <w:r>
              <w:t>p</w:t>
            </w:r>
            <w: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roject_name}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{$item_val[i+1].project_name:showEnd}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proponent:ifNEM():showBegin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Proponent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proponent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{$item_val[i+1].proponent:showEnd} 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region:ifNEM():showBegin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>Reg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 {$item_val[i+1].region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region:showEnd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location:ifNEM():showBegin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Location: 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 xml:space="preserve">{$item_val[i+1].location} 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location:showEnd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+1].ea_act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EA Type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+1].ea_act}{$item_val[i+1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ubstitution_act:ifNEM():showBegin};</w:t>
            </w:r>
            <w:r>
              <w:rPr>
                <w:rFonts w:asciiTheme="minorHAnsi" w:hAnsiTheme="minorHAnsi" w:cstheme="minorHAnsi"/>
                <w:b/>
                <w:bCs/>
                <w:sz w:val="18"/>
                <w:szCs w:val="18"/>
                <w:lang w:val="en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S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ubstituted ({$item_val[i+1].substitution_act})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substitution_act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+1].ea_act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item_val[i+1].ministry_name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Responsible Minister: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{$item_val[i+1].ministry_name}</w:t>
            </w:r>
          </w:p>
          <w:p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{$item_val[i+1].ministry_name:showEnd}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18"/>
                <w:szCs w:val="18"/>
                <w:lang w:val="en-US"/>
              </w:rPr>
              <w:t xml:space="preserve">Decision to be made by: 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-US"/>
              </w:rPr>
              <w:t>{$item_val[i+1].milestone_type:ifEQ(4):showBegin}Minister {$item_val[i+1].eac_decision_by}{$item_val[i+1].milestone_type:showEnd}{$item_val[i+1].milestone_type:ifNE(4):showBegin}{$item_val[i+1].decision_by}{$item_val[i+1].milestone_type:showEnd}</w:t>
            </w:r>
          </w:p>
        </w:tc>
        <w:tc>
          <w:tcPr>
            <w:tcW w:w="37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asciiTheme="minorHAnsi" w:hAnsiTheme="minorHAnsi" w:cstheme="minorHAnsi"/>
                <w:sz w:val="20"/>
                <w:szCs w:val="20"/>
                <w:lang w:val="en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item_val[i+1].project_description:ifNEM():showBegin}</w:t>
            </w:r>
          </w:p>
          <w:p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item_val[i+1].project_description}</w:t>
            </w:r>
          </w:p>
          <w:p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  <w:lang w:val="en"/>
              </w:rPr>
              <w:t>{$item_val[i+1].project_description:showEnd}</w:t>
            </w:r>
          </w:p>
        </w:tc>
        <w:tc>
          <w:tcPr>
            <w:tcW w:w="598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+1].referral_date:ifNEM():showBegin}</w:t>
            </w:r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{$item_val[i+1].milestone_type:ifEQ(</w:t>
            </w:r>
            <w:r>
              <w:rPr>
                <w:rFonts w:hint="default" w:asciiTheme="minorHAnsi" w:hAnsiTheme="minorHAnsi" w:cstheme="minorHAnsi"/>
                <w:b/>
                <w:bCs/>
                <w:sz w:val="20"/>
                <w:szCs w:val="20"/>
                <w:lang w:val="en-IN"/>
              </w:rPr>
              <w:t>5</w:t>
            </w:r>
            <w:bookmarkStart w:id="1" w:name="_GoBack"/>
            <w:bookmarkEnd w:id="1"/>
            <w: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):show(Referral):elseShow(Decision)}  Date: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item_val[i+1].referral_date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:formatD('LL')}</w:t>
            </w:r>
          </w:p>
          <w:p>
            <w:pPr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{$item_val[i+1].referral_date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+1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_pecp_title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Title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item_val[i+1].next_pecp_title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next_pecp_title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+1]</w:t>
            </w:r>
            <w:r>
              <w:t xml:space="preserve"> 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next_pecp_short_description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Next PCP Description: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{$item_val[i+1]. next_pecp_short_descriptio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next_pecp_short_description</w:t>
            </w: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:showEnd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{$item_val[i+1]</w:t>
            </w:r>
            <w:r>
              <w:t xml:space="preserve"> .</w:t>
            </w:r>
            <w:r>
              <w:rPr>
                <w:rFonts w:asciiTheme="minorHAnsi" w:hAnsiTheme="minorHAnsi" w:cstheme="minorHAnsi"/>
                <w:bCs/>
                <w:sz w:val="18"/>
                <w:szCs w:val="18"/>
                <w:lang w:val="en"/>
              </w:rPr>
              <w:t>next_pecp_date:ifNEM():showBegin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Next PCP Date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{$item_val[i+1].next_pecp_date:formatD('LL')}</w:t>
            </w:r>
          </w:p>
          <w:p>
            <w:pPr>
              <w:spacing w:line="201" w:lineRule="atLeast"/>
              <w:rPr>
                <w:rFonts w:asciiTheme="minorHAnsi" w:hAnsiTheme="minorHAnsi" w:cstheme="minorHAnsi"/>
                <w:sz w:val="18"/>
                <w:szCs w:val="18"/>
                <w:lang w:val="en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"/>
              </w:rPr>
              <w:t>{$item_val[i+1].next_pecp_date:showEnd}</w:t>
            </w:r>
          </w:p>
          <w:p>
            <w:pPr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>
              <w:rPr>
                <w:sz w:val="20"/>
                <w:szCs w:val="20"/>
              </w:rPr>
              <w:t>{$item_val[i+1].additional_info:ifNEM():showBegin}</w:t>
            </w:r>
          </w:p>
          <w:p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dditional Information: </w:t>
            </w:r>
            <w:r>
              <w:rPr>
                <w:sz w:val="20"/>
                <w:szCs w:val="20"/>
              </w:rPr>
              <w:t>{$item_val[i+1].additional_info}</w:t>
            </w:r>
          </w:p>
          <w:p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sz w:val="20"/>
                <w:szCs w:val="20"/>
              </w:rPr>
              <w:t>{$item_val[i+1].additional_info:showEnd}</w:t>
            </w:r>
          </w:p>
        </w:tc>
      </w:tr>
      <w:bookmarkEnd w:id="0"/>
    </w:tbl>
    <w:p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>
      <w:pPr>
        <w:spacing w:line="276" w:lineRule="auto"/>
        <w:rPr>
          <w:rFonts w:asciiTheme="minorHAnsi" w:hAnsiTheme="minorHAnsi" w:cstheme="minorHAnsi"/>
          <w:b/>
          <w:sz w:val="28"/>
          <w:szCs w:val="28"/>
        </w:rPr>
      </w:pPr>
    </w:p>
    <w:p>
      <w:pPr>
        <w:shd w:val="clear" w:color="auto" w:fill="FFFFFF" w:themeFill="background1"/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  <w:r>
        <w:rPr>
          <w:rFonts w:asciiTheme="minorHAnsi" w:hAnsiTheme="minorHAnsi" w:cstheme="minorHAnsi"/>
          <w:b/>
          <w:sz w:val="28"/>
          <w:szCs w:val="28"/>
        </w:rPr>
        <w:t>{d.report_data[i+1].att}</w:t>
      </w:r>
    </w:p>
    <w:p>
      <w:pPr>
        <w:spacing w:line="276" w:lineRule="auto"/>
        <w:jc w:val="center"/>
        <w:rPr>
          <w:rFonts w:asciiTheme="minorHAnsi" w:hAnsiTheme="minorHAnsi" w:cstheme="minorHAnsi"/>
          <w:b/>
          <w:sz w:val="28"/>
          <w:szCs w:val="28"/>
        </w:rPr>
      </w:pPr>
    </w:p>
    <w:p>
      <w:pPr>
        <w:tabs>
          <w:tab w:val="left" w:pos="4635"/>
        </w:tabs>
        <w:rPr>
          <w:rFonts w:asciiTheme="minorHAnsi" w:hAnsiTheme="minorHAnsi" w:cstheme="minorHAnsi"/>
          <w:sz w:val="4"/>
          <w:szCs w:val="4"/>
        </w:rPr>
      </w:pPr>
    </w:p>
    <w:sectPr>
      <w:headerReference r:id="rId6" w:type="first"/>
      <w:footerReference r:id="rId8" w:type="first"/>
      <w:headerReference r:id="rId5" w:type="default"/>
      <w:footerReference r:id="rId7" w:type="default"/>
      <w:pgSz w:w="15840" w:h="12240" w:orient="landscape"/>
      <w:pgMar w:top="567" w:right="851" w:bottom="567" w:left="851" w:header="624" w:footer="709" w:gutter="0"/>
      <w:cols w:space="708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715770441"/>
      <w:docPartObj>
        <w:docPartGallery w:val="AutoText"/>
      </w:docPartObj>
    </w:sdtPr>
    <w:sdtEndPr>
      <w:rPr>
        <w:sz w:val="16"/>
        <w:szCs w:val="16"/>
      </w:rPr>
    </w:sdtEndPr>
    <w:sdtContent>
      <w:sdt>
        <w:sdtPr>
          <w:rPr>
            <w:sz w:val="16"/>
            <w:szCs w:val="16"/>
          </w:rPr>
          <w:id w:val="-1032263942"/>
          <w:docPartObj>
            <w:docPartGallery w:val="AutoText"/>
          </w:docPartObj>
        </w:sdtPr>
        <w:sdtEndPr>
          <w:rPr>
            <w:sz w:val="16"/>
            <w:szCs w:val="16"/>
          </w:rPr>
        </w:sdtEndPr>
        <w:sdtContent>
          <w:p>
            <w:pPr>
              <w:pStyle w:val="9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ge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PAGE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 of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NUMPAGES 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sz w:val="16"/>
        <w:szCs w:val="16"/>
      </w:rPr>
      <w:id w:val="51814096"/>
      <w:docPartObj>
        <w:docPartGallery w:val="AutoText"/>
      </w:docPartObj>
    </w:sdtPr>
    <w:sdtEndPr>
      <w:rPr>
        <w:sz w:val="16"/>
        <w:szCs w:val="16"/>
      </w:rPr>
    </w:sdtEndPr>
    <w:sdtContent>
      <w:sdt>
        <w:sdtPr>
          <w:rPr>
            <w:sz w:val="16"/>
            <w:szCs w:val="16"/>
          </w:rPr>
          <w:id w:val="-1769616900"/>
          <w:docPartObj>
            <w:docPartGallery w:val="AutoText"/>
          </w:docPartObj>
        </w:sdtPr>
        <w:sdtEndPr>
          <w:rPr>
            <w:sz w:val="16"/>
            <w:szCs w:val="16"/>
          </w:rPr>
        </w:sdtEndPr>
        <w:sdtContent>
          <w:p>
            <w:pPr>
              <w:pStyle w:val="9"/>
              <w:jc w:val="righ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 xml:space="preserve">Page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PAGE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  <w:r>
              <w:rPr>
                <w:sz w:val="16"/>
                <w:szCs w:val="16"/>
              </w:rPr>
              <w:t xml:space="preserve"> of </w:t>
            </w:r>
            <w:r>
              <w:rPr>
                <w:b/>
                <w:bCs/>
                <w:sz w:val="16"/>
                <w:szCs w:val="16"/>
              </w:rPr>
              <w:fldChar w:fldCharType="begin"/>
            </w:r>
            <w:r>
              <w:rPr>
                <w:b/>
                <w:bCs/>
                <w:sz w:val="16"/>
                <w:szCs w:val="16"/>
              </w:rPr>
              <w:instrText xml:space="preserve"> NUMPAGES  </w:instrText>
            </w:r>
            <w:r>
              <w:rPr>
                <w:b/>
                <w:bCs/>
                <w:sz w:val="16"/>
                <w:szCs w:val="16"/>
              </w:rPr>
              <w:fldChar w:fldCharType="separate"/>
            </w:r>
            <w:r>
              <w:rPr>
                <w:b/>
                <w:bCs/>
                <w:sz w:val="16"/>
                <w:szCs w:val="16"/>
              </w:rPr>
              <w:t>2</w:t>
            </w:r>
            <w:r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</w:pPr>
    <w: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  <w:tabs>
        <w:tab w:val="center" w:pos="7069"/>
        <w:tab w:val="left" w:pos="11025"/>
      </w:tabs>
      <w:rPr>
        <w:b/>
        <w:sz w:val="28"/>
        <w:szCs w:val="28"/>
      </w:rPr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>
      <w:rPr>
        <w:b/>
        <w:sz w:val="28"/>
        <w:szCs w:val="28"/>
      </w:rPr>
      <w:t>{d.report_title}</w:t>
    </w:r>
    <w:r>
      <w:rPr>
        <w:b/>
        <w:sz w:val="28"/>
        <w:szCs w:val="28"/>
      </w:rPr>
      <w:tab/>
    </w:r>
    <w:r>
      <w:rPr>
        <w:b/>
        <w:sz w:val="28"/>
        <w:szCs w:val="28"/>
      </w:rPr>
      <w:tab/>
    </w:r>
  </w:p>
  <w:p>
    <w:pPr>
      <w:pStyle w:val="10"/>
      <w:rPr>
        <w:rFonts w:asciiTheme="minorHAnsi" w:hAnsiTheme="minorHAnsi" w:cstheme="minorHAnsi"/>
        <w:i/>
        <w:sz w:val="16"/>
        <w:szCs w:val="16"/>
      </w:rPr>
    </w:pPr>
    <w:r>
      <w:rPr>
        <w:rFonts w:asciiTheme="minorHAnsi" w:hAnsiTheme="minorHAnsi" w:cstheme="minorHAnsi"/>
        <w:i/>
        <w:sz w:val="16"/>
        <w:szCs w:val="16"/>
      </w:rPr>
      <w:t>Last Updated: {d.report_date:formatD('LL') }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removePersonalInformation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zE3MTc3NjCzNDJX0lEKTi0uzszPAykwqQUAhRwcviwAAAA="/>
  </w:docVars>
  <w:rsids>
    <w:rsidRoot w:val="003B6D8B"/>
    <w:rsid w:val="00001E4D"/>
    <w:rsid w:val="000023EF"/>
    <w:rsid w:val="0000435F"/>
    <w:rsid w:val="000048E4"/>
    <w:rsid w:val="00004EEF"/>
    <w:rsid w:val="00006551"/>
    <w:rsid w:val="0000664E"/>
    <w:rsid w:val="00006F14"/>
    <w:rsid w:val="00010DF6"/>
    <w:rsid w:val="00010E50"/>
    <w:rsid w:val="00013ECD"/>
    <w:rsid w:val="00016728"/>
    <w:rsid w:val="00017CA6"/>
    <w:rsid w:val="00020575"/>
    <w:rsid w:val="0002090E"/>
    <w:rsid w:val="00020E31"/>
    <w:rsid w:val="00022428"/>
    <w:rsid w:val="00022E46"/>
    <w:rsid w:val="00024A18"/>
    <w:rsid w:val="000252BC"/>
    <w:rsid w:val="000275F8"/>
    <w:rsid w:val="00030CA6"/>
    <w:rsid w:val="00031014"/>
    <w:rsid w:val="00033D6A"/>
    <w:rsid w:val="000349BE"/>
    <w:rsid w:val="00037915"/>
    <w:rsid w:val="000379FE"/>
    <w:rsid w:val="0004120B"/>
    <w:rsid w:val="00041958"/>
    <w:rsid w:val="000419A2"/>
    <w:rsid w:val="0004249D"/>
    <w:rsid w:val="00044687"/>
    <w:rsid w:val="00045A14"/>
    <w:rsid w:val="0005223C"/>
    <w:rsid w:val="0005276B"/>
    <w:rsid w:val="00052AC8"/>
    <w:rsid w:val="0005644E"/>
    <w:rsid w:val="00062710"/>
    <w:rsid w:val="00062A80"/>
    <w:rsid w:val="000632CE"/>
    <w:rsid w:val="00063EE9"/>
    <w:rsid w:val="0007068C"/>
    <w:rsid w:val="00071012"/>
    <w:rsid w:val="00071781"/>
    <w:rsid w:val="00074BEC"/>
    <w:rsid w:val="00077C9D"/>
    <w:rsid w:val="00082CA0"/>
    <w:rsid w:val="000833B2"/>
    <w:rsid w:val="00083907"/>
    <w:rsid w:val="00083AD3"/>
    <w:rsid w:val="000844BD"/>
    <w:rsid w:val="00084E10"/>
    <w:rsid w:val="00084E16"/>
    <w:rsid w:val="0008533E"/>
    <w:rsid w:val="00085E72"/>
    <w:rsid w:val="00085EEE"/>
    <w:rsid w:val="00086334"/>
    <w:rsid w:val="00086F11"/>
    <w:rsid w:val="00087C81"/>
    <w:rsid w:val="000908BD"/>
    <w:rsid w:val="00092B9C"/>
    <w:rsid w:val="00093B5F"/>
    <w:rsid w:val="000951CF"/>
    <w:rsid w:val="0009774D"/>
    <w:rsid w:val="000A117E"/>
    <w:rsid w:val="000A4745"/>
    <w:rsid w:val="000A48A0"/>
    <w:rsid w:val="000A64BF"/>
    <w:rsid w:val="000A6AB2"/>
    <w:rsid w:val="000A6E10"/>
    <w:rsid w:val="000B04D7"/>
    <w:rsid w:val="000B274C"/>
    <w:rsid w:val="000B3B94"/>
    <w:rsid w:val="000B4A24"/>
    <w:rsid w:val="000B6264"/>
    <w:rsid w:val="000B79B9"/>
    <w:rsid w:val="000C2BFF"/>
    <w:rsid w:val="000C3B52"/>
    <w:rsid w:val="000C5F29"/>
    <w:rsid w:val="000C6BF7"/>
    <w:rsid w:val="000D0BDC"/>
    <w:rsid w:val="000D21FB"/>
    <w:rsid w:val="000D2DA7"/>
    <w:rsid w:val="000D30FC"/>
    <w:rsid w:val="000D4984"/>
    <w:rsid w:val="000E1762"/>
    <w:rsid w:val="000E2DE3"/>
    <w:rsid w:val="000E3171"/>
    <w:rsid w:val="000E327F"/>
    <w:rsid w:val="000E3B3E"/>
    <w:rsid w:val="000E5BFC"/>
    <w:rsid w:val="000E5C3A"/>
    <w:rsid w:val="000F0796"/>
    <w:rsid w:val="000F0D5F"/>
    <w:rsid w:val="000F1410"/>
    <w:rsid w:val="000F1B15"/>
    <w:rsid w:val="000F1C1E"/>
    <w:rsid w:val="000F4DB0"/>
    <w:rsid w:val="00103EBE"/>
    <w:rsid w:val="00106F1B"/>
    <w:rsid w:val="0011057D"/>
    <w:rsid w:val="00110A80"/>
    <w:rsid w:val="0011313C"/>
    <w:rsid w:val="0011460F"/>
    <w:rsid w:val="00117590"/>
    <w:rsid w:val="0012285C"/>
    <w:rsid w:val="0012413A"/>
    <w:rsid w:val="00125721"/>
    <w:rsid w:val="00132124"/>
    <w:rsid w:val="001328A1"/>
    <w:rsid w:val="001347C3"/>
    <w:rsid w:val="001366E5"/>
    <w:rsid w:val="00140E10"/>
    <w:rsid w:val="0014239B"/>
    <w:rsid w:val="00143A92"/>
    <w:rsid w:val="00144193"/>
    <w:rsid w:val="00144217"/>
    <w:rsid w:val="001459C1"/>
    <w:rsid w:val="00146450"/>
    <w:rsid w:val="00147905"/>
    <w:rsid w:val="00147C83"/>
    <w:rsid w:val="00151009"/>
    <w:rsid w:val="001527A9"/>
    <w:rsid w:val="00152C03"/>
    <w:rsid w:val="0015328D"/>
    <w:rsid w:val="00153666"/>
    <w:rsid w:val="00153A95"/>
    <w:rsid w:val="001554BC"/>
    <w:rsid w:val="00155516"/>
    <w:rsid w:val="0015645A"/>
    <w:rsid w:val="001576D9"/>
    <w:rsid w:val="00160460"/>
    <w:rsid w:val="00160F77"/>
    <w:rsid w:val="001614A8"/>
    <w:rsid w:val="00161755"/>
    <w:rsid w:val="0016623A"/>
    <w:rsid w:val="00166C14"/>
    <w:rsid w:val="00166E13"/>
    <w:rsid w:val="0017012D"/>
    <w:rsid w:val="0017013D"/>
    <w:rsid w:val="0017060C"/>
    <w:rsid w:val="001725BD"/>
    <w:rsid w:val="00172E42"/>
    <w:rsid w:val="00174C80"/>
    <w:rsid w:val="00175CEC"/>
    <w:rsid w:val="00177B3C"/>
    <w:rsid w:val="00180C0D"/>
    <w:rsid w:val="00181351"/>
    <w:rsid w:val="00181AB0"/>
    <w:rsid w:val="0018327F"/>
    <w:rsid w:val="0018420F"/>
    <w:rsid w:val="00184B26"/>
    <w:rsid w:val="00184D77"/>
    <w:rsid w:val="00187470"/>
    <w:rsid w:val="00187560"/>
    <w:rsid w:val="00190643"/>
    <w:rsid w:val="0019108E"/>
    <w:rsid w:val="001916B2"/>
    <w:rsid w:val="001916F2"/>
    <w:rsid w:val="00191F08"/>
    <w:rsid w:val="001920BF"/>
    <w:rsid w:val="00194707"/>
    <w:rsid w:val="00194D6C"/>
    <w:rsid w:val="00196AC2"/>
    <w:rsid w:val="001A0F13"/>
    <w:rsid w:val="001A1E2A"/>
    <w:rsid w:val="001A296C"/>
    <w:rsid w:val="001A2D55"/>
    <w:rsid w:val="001A3276"/>
    <w:rsid w:val="001A771C"/>
    <w:rsid w:val="001A7C34"/>
    <w:rsid w:val="001B0CF6"/>
    <w:rsid w:val="001B48A7"/>
    <w:rsid w:val="001B57DF"/>
    <w:rsid w:val="001B63A8"/>
    <w:rsid w:val="001B6894"/>
    <w:rsid w:val="001B7EA6"/>
    <w:rsid w:val="001C13F3"/>
    <w:rsid w:val="001C3AC5"/>
    <w:rsid w:val="001C4962"/>
    <w:rsid w:val="001C679A"/>
    <w:rsid w:val="001D09DA"/>
    <w:rsid w:val="001D2FF2"/>
    <w:rsid w:val="001D7CD7"/>
    <w:rsid w:val="001E3935"/>
    <w:rsid w:val="001E3BC3"/>
    <w:rsid w:val="001E5035"/>
    <w:rsid w:val="001E6561"/>
    <w:rsid w:val="001E7EC0"/>
    <w:rsid w:val="001F27AF"/>
    <w:rsid w:val="001F5DD3"/>
    <w:rsid w:val="001F5ECF"/>
    <w:rsid w:val="001F772C"/>
    <w:rsid w:val="001F7A92"/>
    <w:rsid w:val="002021FC"/>
    <w:rsid w:val="00206D39"/>
    <w:rsid w:val="00207620"/>
    <w:rsid w:val="002077A6"/>
    <w:rsid w:val="00207E4F"/>
    <w:rsid w:val="0021019B"/>
    <w:rsid w:val="00211ABC"/>
    <w:rsid w:val="00211CEE"/>
    <w:rsid w:val="00212F6F"/>
    <w:rsid w:val="0021343E"/>
    <w:rsid w:val="0021360C"/>
    <w:rsid w:val="0021361D"/>
    <w:rsid w:val="00213638"/>
    <w:rsid w:val="002140AA"/>
    <w:rsid w:val="002151FE"/>
    <w:rsid w:val="002160F1"/>
    <w:rsid w:val="002179FB"/>
    <w:rsid w:val="00220605"/>
    <w:rsid w:val="0022148B"/>
    <w:rsid w:val="0022486D"/>
    <w:rsid w:val="0022524C"/>
    <w:rsid w:val="00226058"/>
    <w:rsid w:val="0022643F"/>
    <w:rsid w:val="00226750"/>
    <w:rsid w:val="00227194"/>
    <w:rsid w:val="00227238"/>
    <w:rsid w:val="0023016A"/>
    <w:rsid w:val="00232A1C"/>
    <w:rsid w:val="00232FB2"/>
    <w:rsid w:val="00234CD4"/>
    <w:rsid w:val="00235829"/>
    <w:rsid w:val="00235E6A"/>
    <w:rsid w:val="00235F6E"/>
    <w:rsid w:val="00240FBC"/>
    <w:rsid w:val="0024110B"/>
    <w:rsid w:val="002414D8"/>
    <w:rsid w:val="00241A0A"/>
    <w:rsid w:val="00241A54"/>
    <w:rsid w:val="0024341E"/>
    <w:rsid w:val="00244062"/>
    <w:rsid w:val="00247F5A"/>
    <w:rsid w:val="002512B6"/>
    <w:rsid w:val="00251F91"/>
    <w:rsid w:val="00252988"/>
    <w:rsid w:val="002542AB"/>
    <w:rsid w:val="00256C2C"/>
    <w:rsid w:val="00256F44"/>
    <w:rsid w:val="00260E87"/>
    <w:rsid w:val="00261880"/>
    <w:rsid w:val="00261AF3"/>
    <w:rsid w:val="00263A47"/>
    <w:rsid w:val="00263D27"/>
    <w:rsid w:val="00263EE0"/>
    <w:rsid w:val="00270F03"/>
    <w:rsid w:val="00272A1B"/>
    <w:rsid w:val="002733D4"/>
    <w:rsid w:val="0027355E"/>
    <w:rsid w:val="00273D65"/>
    <w:rsid w:val="002773FF"/>
    <w:rsid w:val="0027771F"/>
    <w:rsid w:val="00281C61"/>
    <w:rsid w:val="00283A0B"/>
    <w:rsid w:val="0028424D"/>
    <w:rsid w:val="00284495"/>
    <w:rsid w:val="002847A3"/>
    <w:rsid w:val="00284850"/>
    <w:rsid w:val="00284CF0"/>
    <w:rsid w:val="00290394"/>
    <w:rsid w:val="002910CE"/>
    <w:rsid w:val="00292316"/>
    <w:rsid w:val="00293AA8"/>
    <w:rsid w:val="0029596B"/>
    <w:rsid w:val="00295AD4"/>
    <w:rsid w:val="002978FA"/>
    <w:rsid w:val="002A01FA"/>
    <w:rsid w:val="002A1E3A"/>
    <w:rsid w:val="002A1FDA"/>
    <w:rsid w:val="002A280D"/>
    <w:rsid w:val="002A2DB2"/>
    <w:rsid w:val="002A31A6"/>
    <w:rsid w:val="002A3EB5"/>
    <w:rsid w:val="002A4309"/>
    <w:rsid w:val="002A68E6"/>
    <w:rsid w:val="002A7371"/>
    <w:rsid w:val="002A7991"/>
    <w:rsid w:val="002B012A"/>
    <w:rsid w:val="002B0287"/>
    <w:rsid w:val="002B124C"/>
    <w:rsid w:val="002B294F"/>
    <w:rsid w:val="002B2D5D"/>
    <w:rsid w:val="002B5CC6"/>
    <w:rsid w:val="002C0CEF"/>
    <w:rsid w:val="002C1522"/>
    <w:rsid w:val="002C3C32"/>
    <w:rsid w:val="002C5206"/>
    <w:rsid w:val="002C5B87"/>
    <w:rsid w:val="002D12CB"/>
    <w:rsid w:val="002D1E89"/>
    <w:rsid w:val="002D20E4"/>
    <w:rsid w:val="002D3909"/>
    <w:rsid w:val="002D6A68"/>
    <w:rsid w:val="002D6E07"/>
    <w:rsid w:val="002E01C9"/>
    <w:rsid w:val="002E05E3"/>
    <w:rsid w:val="002E2554"/>
    <w:rsid w:val="002E3A62"/>
    <w:rsid w:val="002E5208"/>
    <w:rsid w:val="002E5577"/>
    <w:rsid w:val="002E782F"/>
    <w:rsid w:val="002F07FE"/>
    <w:rsid w:val="002F1DF8"/>
    <w:rsid w:val="002F214C"/>
    <w:rsid w:val="002F2FE9"/>
    <w:rsid w:val="002F3D8A"/>
    <w:rsid w:val="002F57CC"/>
    <w:rsid w:val="002F6B24"/>
    <w:rsid w:val="00301857"/>
    <w:rsid w:val="00303B58"/>
    <w:rsid w:val="003052B6"/>
    <w:rsid w:val="003101F6"/>
    <w:rsid w:val="00310BE1"/>
    <w:rsid w:val="00316006"/>
    <w:rsid w:val="003165BB"/>
    <w:rsid w:val="00317055"/>
    <w:rsid w:val="003173CB"/>
    <w:rsid w:val="00317783"/>
    <w:rsid w:val="003202C5"/>
    <w:rsid w:val="00321B15"/>
    <w:rsid w:val="00321D21"/>
    <w:rsid w:val="003227C8"/>
    <w:rsid w:val="003247CA"/>
    <w:rsid w:val="003251F2"/>
    <w:rsid w:val="00326A48"/>
    <w:rsid w:val="003275AD"/>
    <w:rsid w:val="0033008E"/>
    <w:rsid w:val="003342C9"/>
    <w:rsid w:val="00334E6A"/>
    <w:rsid w:val="003350E4"/>
    <w:rsid w:val="00336B4E"/>
    <w:rsid w:val="00340EB2"/>
    <w:rsid w:val="003417B0"/>
    <w:rsid w:val="003423AD"/>
    <w:rsid w:val="00343882"/>
    <w:rsid w:val="003453D0"/>
    <w:rsid w:val="00345AD3"/>
    <w:rsid w:val="00346033"/>
    <w:rsid w:val="00346345"/>
    <w:rsid w:val="0034753E"/>
    <w:rsid w:val="003477BC"/>
    <w:rsid w:val="00347ABF"/>
    <w:rsid w:val="00350C28"/>
    <w:rsid w:val="00350E8A"/>
    <w:rsid w:val="00352283"/>
    <w:rsid w:val="0035339D"/>
    <w:rsid w:val="00354D28"/>
    <w:rsid w:val="003569B9"/>
    <w:rsid w:val="00357DF2"/>
    <w:rsid w:val="00362E9E"/>
    <w:rsid w:val="00364D06"/>
    <w:rsid w:val="00366006"/>
    <w:rsid w:val="003673F9"/>
    <w:rsid w:val="00367B4D"/>
    <w:rsid w:val="0037067C"/>
    <w:rsid w:val="0037071D"/>
    <w:rsid w:val="00370948"/>
    <w:rsid w:val="00371B97"/>
    <w:rsid w:val="00372A36"/>
    <w:rsid w:val="00375B8B"/>
    <w:rsid w:val="00375FC9"/>
    <w:rsid w:val="00376B39"/>
    <w:rsid w:val="00380698"/>
    <w:rsid w:val="003810C8"/>
    <w:rsid w:val="00381503"/>
    <w:rsid w:val="003816D5"/>
    <w:rsid w:val="00381C5F"/>
    <w:rsid w:val="00383201"/>
    <w:rsid w:val="00383F0E"/>
    <w:rsid w:val="00384E9E"/>
    <w:rsid w:val="0038596D"/>
    <w:rsid w:val="00391D99"/>
    <w:rsid w:val="00394E22"/>
    <w:rsid w:val="0039570D"/>
    <w:rsid w:val="0039709E"/>
    <w:rsid w:val="003A082B"/>
    <w:rsid w:val="003A0A4D"/>
    <w:rsid w:val="003A40D2"/>
    <w:rsid w:val="003A44FB"/>
    <w:rsid w:val="003A5E0B"/>
    <w:rsid w:val="003A5E81"/>
    <w:rsid w:val="003B2E11"/>
    <w:rsid w:val="003B2E9E"/>
    <w:rsid w:val="003B2EFC"/>
    <w:rsid w:val="003B52F5"/>
    <w:rsid w:val="003B5BF4"/>
    <w:rsid w:val="003B6470"/>
    <w:rsid w:val="003B6D8B"/>
    <w:rsid w:val="003B7E0C"/>
    <w:rsid w:val="003C0052"/>
    <w:rsid w:val="003C0346"/>
    <w:rsid w:val="003C117B"/>
    <w:rsid w:val="003C24E7"/>
    <w:rsid w:val="003C27FE"/>
    <w:rsid w:val="003C30CC"/>
    <w:rsid w:val="003C37CC"/>
    <w:rsid w:val="003C3E26"/>
    <w:rsid w:val="003C5B82"/>
    <w:rsid w:val="003C5C2D"/>
    <w:rsid w:val="003C60DB"/>
    <w:rsid w:val="003C6800"/>
    <w:rsid w:val="003C6CA7"/>
    <w:rsid w:val="003C769A"/>
    <w:rsid w:val="003C7ECE"/>
    <w:rsid w:val="003D2C10"/>
    <w:rsid w:val="003D3138"/>
    <w:rsid w:val="003D3F34"/>
    <w:rsid w:val="003D6FDD"/>
    <w:rsid w:val="003D7549"/>
    <w:rsid w:val="003E05C6"/>
    <w:rsid w:val="003E0961"/>
    <w:rsid w:val="003E79FF"/>
    <w:rsid w:val="003F077B"/>
    <w:rsid w:val="003F12D4"/>
    <w:rsid w:val="003F1489"/>
    <w:rsid w:val="003F2AEE"/>
    <w:rsid w:val="003F2C98"/>
    <w:rsid w:val="003F66FE"/>
    <w:rsid w:val="003F7059"/>
    <w:rsid w:val="004019C9"/>
    <w:rsid w:val="00401F0E"/>
    <w:rsid w:val="00401F40"/>
    <w:rsid w:val="00402579"/>
    <w:rsid w:val="00404091"/>
    <w:rsid w:val="00404BDC"/>
    <w:rsid w:val="00405FE0"/>
    <w:rsid w:val="00406AAE"/>
    <w:rsid w:val="00410345"/>
    <w:rsid w:val="00410750"/>
    <w:rsid w:val="00410AE3"/>
    <w:rsid w:val="00411DE6"/>
    <w:rsid w:val="004122EC"/>
    <w:rsid w:val="0041246D"/>
    <w:rsid w:val="004174F8"/>
    <w:rsid w:val="004213FF"/>
    <w:rsid w:val="00423080"/>
    <w:rsid w:val="004234E5"/>
    <w:rsid w:val="0042736F"/>
    <w:rsid w:val="00431A18"/>
    <w:rsid w:val="0043266B"/>
    <w:rsid w:val="0043484F"/>
    <w:rsid w:val="0043485A"/>
    <w:rsid w:val="00434E1B"/>
    <w:rsid w:val="0043666A"/>
    <w:rsid w:val="004401A0"/>
    <w:rsid w:val="004401EA"/>
    <w:rsid w:val="0044166D"/>
    <w:rsid w:val="00441BBE"/>
    <w:rsid w:val="0044397F"/>
    <w:rsid w:val="00444602"/>
    <w:rsid w:val="00444B03"/>
    <w:rsid w:val="00445AF4"/>
    <w:rsid w:val="00445EC9"/>
    <w:rsid w:val="00447730"/>
    <w:rsid w:val="00450012"/>
    <w:rsid w:val="0045127F"/>
    <w:rsid w:val="00451C14"/>
    <w:rsid w:val="004520A5"/>
    <w:rsid w:val="0045369C"/>
    <w:rsid w:val="004557D2"/>
    <w:rsid w:val="00455B02"/>
    <w:rsid w:val="00456915"/>
    <w:rsid w:val="004620DB"/>
    <w:rsid w:val="00464489"/>
    <w:rsid w:val="004664B6"/>
    <w:rsid w:val="00466B5F"/>
    <w:rsid w:val="00466BC1"/>
    <w:rsid w:val="00470B53"/>
    <w:rsid w:val="00470B57"/>
    <w:rsid w:val="00470FE7"/>
    <w:rsid w:val="00471D9B"/>
    <w:rsid w:val="00474194"/>
    <w:rsid w:val="004741E1"/>
    <w:rsid w:val="004754CE"/>
    <w:rsid w:val="00475AD5"/>
    <w:rsid w:val="0047650B"/>
    <w:rsid w:val="0047754A"/>
    <w:rsid w:val="004808B5"/>
    <w:rsid w:val="00480DE5"/>
    <w:rsid w:val="00481FED"/>
    <w:rsid w:val="00482544"/>
    <w:rsid w:val="00485446"/>
    <w:rsid w:val="004872B6"/>
    <w:rsid w:val="00490F54"/>
    <w:rsid w:val="00491019"/>
    <w:rsid w:val="00491B37"/>
    <w:rsid w:val="004953F1"/>
    <w:rsid w:val="00495B12"/>
    <w:rsid w:val="00495C5D"/>
    <w:rsid w:val="004961D5"/>
    <w:rsid w:val="0049650F"/>
    <w:rsid w:val="00496557"/>
    <w:rsid w:val="004A20EF"/>
    <w:rsid w:val="004A26B3"/>
    <w:rsid w:val="004A36A6"/>
    <w:rsid w:val="004A3CAD"/>
    <w:rsid w:val="004A6B07"/>
    <w:rsid w:val="004B203B"/>
    <w:rsid w:val="004B2829"/>
    <w:rsid w:val="004B3063"/>
    <w:rsid w:val="004B5E86"/>
    <w:rsid w:val="004B66E9"/>
    <w:rsid w:val="004B76AB"/>
    <w:rsid w:val="004C0297"/>
    <w:rsid w:val="004C047D"/>
    <w:rsid w:val="004C13D5"/>
    <w:rsid w:val="004C1585"/>
    <w:rsid w:val="004C2207"/>
    <w:rsid w:val="004C34C6"/>
    <w:rsid w:val="004C482A"/>
    <w:rsid w:val="004C5388"/>
    <w:rsid w:val="004C60CC"/>
    <w:rsid w:val="004C759F"/>
    <w:rsid w:val="004D1D65"/>
    <w:rsid w:val="004D21BF"/>
    <w:rsid w:val="004D2EB2"/>
    <w:rsid w:val="004D52A6"/>
    <w:rsid w:val="004D588F"/>
    <w:rsid w:val="004D7DC3"/>
    <w:rsid w:val="004E07A3"/>
    <w:rsid w:val="004E16DD"/>
    <w:rsid w:val="004E2C00"/>
    <w:rsid w:val="004E2C1F"/>
    <w:rsid w:val="004E2F65"/>
    <w:rsid w:val="004E51C6"/>
    <w:rsid w:val="004E7D2A"/>
    <w:rsid w:val="004F0905"/>
    <w:rsid w:val="004F0F11"/>
    <w:rsid w:val="004F17D2"/>
    <w:rsid w:val="004F2A76"/>
    <w:rsid w:val="004F3DE0"/>
    <w:rsid w:val="004F40B8"/>
    <w:rsid w:val="004F5698"/>
    <w:rsid w:val="004F6316"/>
    <w:rsid w:val="004F7048"/>
    <w:rsid w:val="004F74D8"/>
    <w:rsid w:val="00501116"/>
    <w:rsid w:val="00506EF7"/>
    <w:rsid w:val="00511105"/>
    <w:rsid w:val="00511EFB"/>
    <w:rsid w:val="00513E25"/>
    <w:rsid w:val="00514257"/>
    <w:rsid w:val="00515B51"/>
    <w:rsid w:val="00515B83"/>
    <w:rsid w:val="00520442"/>
    <w:rsid w:val="005247E2"/>
    <w:rsid w:val="005300E1"/>
    <w:rsid w:val="00531321"/>
    <w:rsid w:val="005344D2"/>
    <w:rsid w:val="00535160"/>
    <w:rsid w:val="0053566F"/>
    <w:rsid w:val="005363AC"/>
    <w:rsid w:val="00542204"/>
    <w:rsid w:val="0054362F"/>
    <w:rsid w:val="00544826"/>
    <w:rsid w:val="00545247"/>
    <w:rsid w:val="005464D3"/>
    <w:rsid w:val="00547E82"/>
    <w:rsid w:val="005513B8"/>
    <w:rsid w:val="00552BB4"/>
    <w:rsid w:val="005532CD"/>
    <w:rsid w:val="00553AB0"/>
    <w:rsid w:val="005543A9"/>
    <w:rsid w:val="00554816"/>
    <w:rsid w:val="005558A3"/>
    <w:rsid w:val="0055775F"/>
    <w:rsid w:val="00557C2D"/>
    <w:rsid w:val="0056063D"/>
    <w:rsid w:val="00561499"/>
    <w:rsid w:val="0056238D"/>
    <w:rsid w:val="00562691"/>
    <w:rsid w:val="00562C0D"/>
    <w:rsid w:val="00563E33"/>
    <w:rsid w:val="00563F95"/>
    <w:rsid w:val="00564B71"/>
    <w:rsid w:val="00566ED6"/>
    <w:rsid w:val="00567D86"/>
    <w:rsid w:val="00567EC5"/>
    <w:rsid w:val="00571657"/>
    <w:rsid w:val="00572AA3"/>
    <w:rsid w:val="0057432F"/>
    <w:rsid w:val="0057737A"/>
    <w:rsid w:val="0057777B"/>
    <w:rsid w:val="0058150B"/>
    <w:rsid w:val="005847F3"/>
    <w:rsid w:val="005866C5"/>
    <w:rsid w:val="00587320"/>
    <w:rsid w:val="00587424"/>
    <w:rsid w:val="00587A0E"/>
    <w:rsid w:val="00592D60"/>
    <w:rsid w:val="00592F91"/>
    <w:rsid w:val="00593F25"/>
    <w:rsid w:val="0059407B"/>
    <w:rsid w:val="00594990"/>
    <w:rsid w:val="005953F2"/>
    <w:rsid w:val="00596BB9"/>
    <w:rsid w:val="0059785E"/>
    <w:rsid w:val="00597A2F"/>
    <w:rsid w:val="005A05E7"/>
    <w:rsid w:val="005A111F"/>
    <w:rsid w:val="005A1F86"/>
    <w:rsid w:val="005A3DAF"/>
    <w:rsid w:val="005A48BE"/>
    <w:rsid w:val="005A4D90"/>
    <w:rsid w:val="005A6138"/>
    <w:rsid w:val="005A66CC"/>
    <w:rsid w:val="005A6F10"/>
    <w:rsid w:val="005B14AD"/>
    <w:rsid w:val="005B198A"/>
    <w:rsid w:val="005B1BAA"/>
    <w:rsid w:val="005B3675"/>
    <w:rsid w:val="005B4A90"/>
    <w:rsid w:val="005B6711"/>
    <w:rsid w:val="005C020F"/>
    <w:rsid w:val="005C0916"/>
    <w:rsid w:val="005C0BF8"/>
    <w:rsid w:val="005C3974"/>
    <w:rsid w:val="005D1289"/>
    <w:rsid w:val="005D1943"/>
    <w:rsid w:val="005D1F03"/>
    <w:rsid w:val="005D274F"/>
    <w:rsid w:val="005D284B"/>
    <w:rsid w:val="005D513A"/>
    <w:rsid w:val="005D6340"/>
    <w:rsid w:val="005D674E"/>
    <w:rsid w:val="005D76BF"/>
    <w:rsid w:val="005D7A7F"/>
    <w:rsid w:val="005E0C94"/>
    <w:rsid w:val="005E0F9A"/>
    <w:rsid w:val="005E1037"/>
    <w:rsid w:val="005E1052"/>
    <w:rsid w:val="005E273A"/>
    <w:rsid w:val="005E2B3C"/>
    <w:rsid w:val="005E418B"/>
    <w:rsid w:val="005E4C43"/>
    <w:rsid w:val="005E6B1A"/>
    <w:rsid w:val="005F02A1"/>
    <w:rsid w:val="005F0D20"/>
    <w:rsid w:val="005F2510"/>
    <w:rsid w:val="005F2861"/>
    <w:rsid w:val="005F2A29"/>
    <w:rsid w:val="005F2C05"/>
    <w:rsid w:val="005F3398"/>
    <w:rsid w:val="005F35DA"/>
    <w:rsid w:val="00601393"/>
    <w:rsid w:val="00601747"/>
    <w:rsid w:val="00601BA0"/>
    <w:rsid w:val="00601D9F"/>
    <w:rsid w:val="006033C6"/>
    <w:rsid w:val="00603653"/>
    <w:rsid w:val="00603D03"/>
    <w:rsid w:val="0060595A"/>
    <w:rsid w:val="00606C5D"/>
    <w:rsid w:val="0061020C"/>
    <w:rsid w:val="006106EA"/>
    <w:rsid w:val="00610FF5"/>
    <w:rsid w:val="006122B0"/>
    <w:rsid w:val="00613CFE"/>
    <w:rsid w:val="00613DB7"/>
    <w:rsid w:val="0061531B"/>
    <w:rsid w:val="006235D5"/>
    <w:rsid w:val="00623FD3"/>
    <w:rsid w:val="006268EA"/>
    <w:rsid w:val="00630840"/>
    <w:rsid w:val="00630BAA"/>
    <w:rsid w:val="0063321D"/>
    <w:rsid w:val="006333E0"/>
    <w:rsid w:val="006366EA"/>
    <w:rsid w:val="00636971"/>
    <w:rsid w:val="006379E8"/>
    <w:rsid w:val="0064074D"/>
    <w:rsid w:val="006462BD"/>
    <w:rsid w:val="006477AE"/>
    <w:rsid w:val="0065212E"/>
    <w:rsid w:val="00652695"/>
    <w:rsid w:val="00652A90"/>
    <w:rsid w:val="0065481D"/>
    <w:rsid w:val="0065736D"/>
    <w:rsid w:val="00660311"/>
    <w:rsid w:val="00660834"/>
    <w:rsid w:val="006614C7"/>
    <w:rsid w:val="00664440"/>
    <w:rsid w:val="006660BD"/>
    <w:rsid w:val="00666AA7"/>
    <w:rsid w:val="00670894"/>
    <w:rsid w:val="0067333A"/>
    <w:rsid w:val="006737E8"/>
    <w:rsid w:val="00674258"/>
    <w:rsid w:val="006745BA"/>
    <w:rsid w:val="00677E7C"/>
    <w:rsid w:val="00683175"/>
    <w:rsid w:val="006835A5"/>
    <w:rsid w:val="00685EAC"/>
    <w:rsid w:val="006864FE"/>
    <w:rsid w:val="00687A96"/>
    <w:rsid w:val="006911F2"/>
    <w:rsid w:val="0069210D"/>
    <w:rsid w:val="00693BDD"/>
    <w:rsid w:val="00695A4A"/>
    <w:rsid w:val="006A0AC1"/>
    <w:rsid w:val="006A31DF"/>
    <w:rsid w:val="006A38BC"/>
    <w:rsid w:val="006A5F85"/>
    <w:rsid w:val="006A72C9"/>
    <w:rsid w:val="006A72E6"/>
    <w:rsid w:val="006A7376"/>
    <w:rsid w:val="006A7FFD"/>
    <w:rsid w:val="006B0C7E"/>
    <w:rsid w:val="006B4551"/>
    <w:rsid w:val="006B5A91"/>
    <w:rsid w:val="006B69D0"/>
    <w:rsid w:val="006B72D0"/>
    <w:rsid w:val="006C0B2B"/>
    <w:rsid w:val="006C0C37"/>
    <w:rsid w:val="006C201B"/>
    <w:rsid w:val="006C4131"/>
    <w:rsid w:val="006C4FDF"/>
    <w:rsid w:val="006C527B"/>
    <w:rsid w:val="006C5295"/>
    <w:rsid w:val="006D0555"/>
    <w:rsid w:val="006D1354"/>
    <w:rsid w:val="006D1AE2"/>
    <w:rsid w:val="006D2CCE"/>
    <w:rsid w:val="006D3CAB"/>
    <w:rsid w:val="006D4B58"/>
    <w:rsid w:val="006D4D21"/>
    <w:rsid w:val="006D7F7C"/>
    <w:rsid w:val="006E16CD"/>
    <w:rsid w:val="006E1DF1"/>
    <w:rsid w:val="006E320B"/>
    <w:rsid w:val="006E3E7A"/>
    <w:rsid w:val="006E45EF"/>
    <w:rsid w:val="006E4A83"/>
    <w:rsid w:val="006E4B5A"/>
    <w:rsid w:val="006E70FC"/>
    <w:rsid w:val="006F0D07"/>
    <w:rsid w:val="006F1E41"/>
    <w:rsid w:val="006F4021"/>
    <w:rsid w:val="006F5A10"/>
    <w:rsid w:val="006F6A81"/>
    <w:rsid w:val="006F6E55"/>
    <w:rsid w:val="00701279"/>
    <w:rsid w:val="00703987"/>
    <w:rsid w:val="007053C3"/>
    <w:rsid w:val="00705CF3"/>
    <w:rsid w:val="00706D6C"/>
    <w:rsid w:val="00707BF9"/>
    <w:rsid w:val="00707CAA"/>
    <w:rsid w:val="00721D4B"/>
    <w:rsid w:val="00721DFA"/>
    <w:rsid w:val="00723136"/>
    <w:rsid w:val="0072378C"/>
    <w:rsid w:val="00723A6B"/>
    <w:rsid w:val="007249DC"/>
    <w:rsid w:val="00724A6D"/>
    <w:rsid w:val="00724DC9"/>
    <w:rsid w:val="00725907"/>
    <w:rsid w:val="0072768B"/>
    <w:rsid w:val="007325C7"/>
    <w:rsid w:val="00734750"/>
    <w:rsid w:val="00735FE4"/>
    <w:rsid w:val="00737AA2"/>
    <w:rsid w:val="0074103F"/>
    <w:rsid w:val="00741691"/>
    <w:rsid w:val="007418E9"/>
    <w:rsid w:val="00743C1B"/>
    <w:rsid w:val="0074407F"/>
    <w:rsid w:val="00744AF0"/>
    <w:rsid w:val="00745425"/>
    <w:rsid w:val="00745C37"/>
    <w:rsid w:val="00746593"/>
    <w:rsid w:val="00747824"/>
    <w:rsid w:val="00750B56"/>
    <w:rsid w:val="0075313B"/>
    <w:rsid w:val="00754926"/>
    <w:rsid w:val="00757047"/>
    <w:rsid w:val="00760079"/>
    <w:rsid w:val="0076379D"/>
    <w:rsid w:val="00764FE4"/>
    <w:rsid w:val="00766210"/>
    <w:rsid w:val="00766520"/>
    <w:rsid w:val="00767BC0"/>
    <w:rsid w:val="007706BD"/>
    <w:rsid w:val="00770CAC"/>
    <w:rsid w:val="00770F68"/>
    <w:rsid w:val="0077107F"/>
    <w:rsid w:val="00772B59"/>
    <w:rsid w:val="00773F04"/>
    <w:rsid w:val="00774CCF"/>
    <w:rsid w:val="007767E1"/>
    <w:rsid w:val="00777008"/>
    <w:rsid w:val="00780945"/>
    <w:rsid w:val="00781852"/>
    <w:rsid w:val="007832A0"/>
    <w:rsid w:val="00784AC0"/>
    <w:rsid w:val="00784BE1"/>
    <w:rsid w:val="00784E16"/>
    <w:rsid w:val="00785638"/>
    <w:rsid w:val="0078596E"/>
    <w:rsid w:val="00785DF3"/>
    <w:rsid w:val="0078790F"/>
    <w:rsid w:val="0079119A"/>
    <w:rsid w:val="007914AE"/>
    <w:rsid w:val="00792498"/>
    <w:rsid w:val="00794CA9"/>
    <w:rsid w:val="00795550"/>
    <w:rsid w:val="007962D5"/>
    <w:rsid w:val="007964A5"/>
    <w:rsid w:val="007970D0"/>
    <w:rsid w:val="007974DC"/>
    <w:rsid w:val="007A1E5E"/>
    <w:rsid w:val="007A213C"/>
    <w:rsid w:val="007A36D6"/>
    <w:rsid w:val="007A6690"/>
    <w:rsid w:val="007A7186"/>
    <w:rsid w:val="007B00D5"/>
    <w:rsid w:val="007B3527"/>
    <w:rsid w:val="007B35A7"/>
    <w:rsid w:val="007B4599"/>
    <w:rsid w:val="007B4EBA"/>
    <w:rsid w:val="007C20A8"/>
    <w:rsid w:val="007C6382"/>
    <w:rsid w:val="007D1B4E"/>
    <w:rsid w:val="007D2135"/>
    <w:rsid w:val="007D2167"/>
    <w:rsid w:val="007D27C7"/>
    <w:rsid w:val="007D542E"/>
    <w:rsid w:val="007D7BE1"/>
    <w:rsid w:val="007E1514"/>
    <w:rsid w:val="007E1C27"/>
    <w:rsid w:val="007E23FE"/>
    <w:rsid w:val="007E25C8"/>
    <w:rsid w:val="007E2FFF"/>
    <w:rsid w:val="007E3586"/>
    <w:rsid w:val="007E37F2"/>
    <w:rsid w:val="007E4ED7"/>
    <w:rsid w:val="007E5799"/>
    <w:rsid w:val="007E78CC"/>
    <w:rsid w:val="007F074E"/>
    <w:rsid w:val="007F1ED1"/>
    <w:rsid w:val="007F2B53"/>
    <w:rsid w:val="007F3492"/>
    <w:rsid w:val="007F5208"/>
    <w:rsid w:val="007F590F"/>
    <w:rsid w:val="008008A5"/>
    <w:rsid w:val="00801380"/>
    <w:rsid w:val="00801CE1"/>
    <w:rsid w:val="00804466"/>
    <w:rsid w:val="0080497C"/>
    <w:rsid w:val="008054F2"/>
    <w:rsid w:val="0080588F"/>
    <w:rsid w:val="00810E7B"/>
    <w:rsid w:val="00810F0E"/>
    <w:rsid w:val="00812D32"/>
    <w:rsid w:val="008147DE"/>
    <w:rsid w:val="00816349"/>
    <w:rsid w:val="00816DEA"/>
    <w:rsid w:val="0082031B"/>
    <w:rsid w:val="0082105B"/>
    <w:rsid w:val="0082149D"/>
    <w:rsid w:val="00822F33"/>
    <w:rsid w:val="00823468"/>
    <w:rsid w:val="008240CC"/>
    <w:rsid w:val="0082498E"/>
    <w:rsid w:val="008250CB"/>
    <w:rsid w:val="008262C5"/>
    <w:rsid w:val="00826872"/>
    <w:rsid w:val="00831C79"/>
    <w:rsid w:val="0083728A"/>
    <w:rsid w:val="00843C1C"/>
    <w:rsid w:val="00844A93"/>
    <w:rsid w:val="00844DB6"/>
    <w:rsid w:val="00845CD6"/>
    <w:rsid w:val="00847E3E"/>
    <w:rsid w:val="008517B0"/>
    <w:rsid w:val="008530E8"/>
    <w:rsid w:val="00853980"/>
    <w:rsid w:val="00855109"/>
    <w:rsid w:val="00855163"/>
    <w:rsid w:val="0085625A"/>
    <w:rsid w:val="00856985"/>
    <w:rsid w:val="00860540"/>
    <w:rsid w:val="00862884"/>
    <w:rsid w:val="00865021"/>
    <w:rsid w:val="00866E2E"/>
    <w:rsid w:val="00872047"/>
    <w:rsid w:val="00874856"/>
    <w:rsid w:val="008752FA"/>
    <w:rsid w:val="00875553"/>
    <w:rsid w:val="0087573C"/>
    <w:rsid w:val="00875EC5"/>
    <w:rsid w:val="008767AA"/>
    <w:rsid w:val="00876B5F"/>
    <w:rsid w:val="008776DA"/>
    <w:rsid w:val="00877935"/>
    <w:rsid w:val="008815E4"/>
    <w:rsid w:val="0088390A"/>
    <w:rsid w:val="00885EE2"/>
    <w:rsid w:val="00885F67"/>
    <w:rsid w:val="008865E8"/>
    <w:rsid w:val="00886E97"/>
    <w:rsid w:val="00892F90"/>
    <w:rsid w:val="00893895"/>
    <w:rsid w:val="008943C9"/>
    <w:rsid w:val="00897A4C"/>
    <w:rsid w:val="008A0C41"/>
    <w:rsid w:val="008A1570"/>
    <w:rsid w:val="008A29EB"/>
    <w:rsid w:val="008A2DF6"/>
    <w:rsid w:val="008A5D28"/>
    <w:rsid w:val="008A7CF5"/>
    <w:rsid w:val="008B045C"/>
    <w:rsid w:val="008B09F8"/>
    <w:rsid w:val="008B2688"/>
    <w:rsid w:val="008B3895"/>
    <w:rsid w:val="008B500C"/>
    <w:rsid w:val="008B65FD"/>
    <w:rsid w:val="008B7099"/>
    <w:rsid w:val="008C050E"/>
    <w:rsid w:val="008C500D"/>
    <w:rsid w:val="008C63FA"/>
    <w:rsid w:val="008C77CA"/>
    <w:rsid w:val="008D046F"/>
    <w:rsid w:val="008D04D2"/>
    <w:rsid w:val="008D0DC0"/>
    <w:rsid w:val="008D2218"/>
    <w:rsid w:val="008D5467"/>
    <w:rsid w:val="008D652A"/>
    <w:rsid w:val="008D7C73"/>
    <w:rsid w:val="008E2D15"/>
    <w:rsid w:val="008E4057"/>
    <w:rsid w:val="008E5F0A"/>
    <w:rsid w:val="008F132A"/>
    <w:rsid w:val="008F1B22"/>
    <w:rsid w:val="008F7B3F"/>
    <w:rsid w:val="009010F2"/>
    <w:rsid w:val="00901998"/>
    <w:rsid w:val="00901BE9"/>
    <w:rsid w:val="00901BF5"/>
    <w:rsid w:val="00902E95"/>
    <w:rsid w:val="009034C3"/>
    <w:rsid w:val="00903A30"/>
    <w:rsid w:val="00903DBA"/>
    <w:rsid w:val="009100FC"/>
    <w:rsid w:val="0091174D"/>
    <w:rsid w:val="00911F95"/>
    <w:rsid w:val="009123D0"/>
    <w:rsid w:val="00912A66"/>
    <w:rsid w:val="00912F03"/>
    <w:rsid w:val="00913F90"/>
    <w:rsid w:val="00914DA4"/>
    <w:rsid w:val="00920FAF"/>
    <w:rsid w:val="00923A13"/>
    <w:rsid w:val="009269EC"/>
    <w:rsid w:val="00927FB2"/>
    <w:rsid w:val="0093062A"/>
    <w:rsid w:val="00930A9E"/>
    <w:rsid w:val="0093162B"/>
    <w:rsid w:val="00932F9B"/>
    <w:rsid w:val="009344BB"/>
    <w:rsid w:val="009353A6"/>
    <w:rsid w:val="00935606"/>
    <w:rsid w:val="0093573C"/>
    <w:rsid w:val="00935BA7"/>
    <w:rsid w:val="00936BEC"/>
    <w:rsid w:val="00937294"/>
    <w:rsid w:val="00941332"/>
    <w:rsid w:val="00941FE3"/>
    <w:rsid w:val="00942A04"/>
    <w:rsid w:val="00942AFA"/>
    <w:rsid w:val="00942F29"/>
    <w:rsid w:val="009434B2"/>
    <w:rsid w:val="00944795"/>
    <w:rsid w:val="00945278"/>
    <w:rsid w:val="0095066E"/>
    <w:rsid w:val="009519E0"/>
    <w:rsid w:val="00953766"/>
    <w:rsid w:val="00953AF0"/>
    <w:rsid w:val="00957733"/>
    <w:rsid w:val="00957BA1"/>
    <w:rsid w:val="00960000"/>
    <w:rsid w:val="0096203B"/>
    <w:rsid w:val="00962FC2"/>
    <w:rsid w:val="00965A2E"/>
    <w:rsid w:val="00965F03"/>
    <w:rsid w:val="0096646F"/>
    <w:rsid w:val="00966820"/>
    <w:rsid w:val="009706F8"/>
    <w:rsid w:val="00970941"/>
    <w:rsid w:val="009722D2"/>
    <w:rsid w:val="0097330E"/>
    <w:rsid w:val="009802B0"/>
    <w:rsid w:val="00985BF1"/>
    <w:rsid w:val="00986D3C"/>
    <w:rsid w:val="00987B4E"/>
    <w:rsid w:val="0099285D"/>
    <w:rsid w:val="00994325"/>
    <w:rsid w:val="00994E78"/>
    <w:rsid w:val="00995B3B"/>
    <w:rsid w:val="00997E65"/>
    <w:rsid w:val="009A1E5F"/>
    <w:rsid w:val="009A28EF"/>
    <w:rsid w:val="009A5E6B"/>
    <w:rsid w:val="009A6345"/>
    <w:rsid w:val="009B0FC7"/>
    <w:rsid w:val="009B0FFE"/>
    <w:rsid w:val="009B1651"/>
    <w:rsid w:val="009B2B21"/>
    <w:rsid w:val="009B5AA5"/>
    <w:rsid w:val="009B63A8"/>
    <w:rsid w:val="009B6B63"/>
    <w:rsid w:val="009B7905"/>
    <w:rsid w:val="009C041B"/>
    <w:rsid w:val="009C0764"/>
    <w:rsid w:val="009C102B"/>
    <w:rsid w:val="009C138E"/>
    <w:rsid w:val="009C1408"/>
    <w:rsid w:val="009C1D2A"/>
    <w:rsid w:val="009C2C89"/>
    <w:rsid w:val="009C31B6"/>
    <w:rsid w:val="009C31EC"/>
    <w:rsid w:val="009C40F3"/>
    <w:rsid w:val="009C4F8A"/>
    <w:rsid w:val="009C6A64"/>
    <w:rsid w:val="009C7A78"/>
    <w:rsid w:val="009C7B30"/>
    <w:rsid w:val="009D0C32"/>
    <w:rsid w:val="009D2EF3"/>
    <w:rsid w:val="009D404A"/>
    <w:rsid w:val="009D50A9"/>
    <w:rsid w:val="009D50EB"/>
    <w:rsid w:val="009E1FB2"/>
    <w:rsid w:val="009E21EC"/>
    <w:rsid w:val="009E2F9B"/>
    <w:rsid w:val="009E4290"/>
    <w:rsid w:val="009E4703"/>
    <w:rsid w:val="009E51C3"/>
    <w:rsid w:val="009F0621"/>
    <w:rsid w:val="009F16AC"/>
    <w:rsid w:val="009F2400"/>
    <w:rsid w:val="009F45DE"/>
    <w:rsid w:val="009F4B2D"/>
    <w:rsid w:val="009F4D28"/>
    <w:rsid w:val="009F523E"/>
    <w:rsid w:val="009F5544"/>
    <w:rsid w:val="00A0020F"/>
    <w:rsid w:val="00A00B0C"/>
    <w:rsid w:val="00A01EF2"/>
    <w:rsid w:val="00A01FBD"/>
    <w:rsid w:val="00A029F5"/>
    <w:rsid w:val="00A036F3"/>
    <w:rsid w:val="00A038C5"/>
    <w:rsid w:val="00A03EDD"/>
    <w:rsid w:val="00A047D9"/>
    <w:rsid w:val="00A04B3B"/>
    <w:rsid w:val="00A075FD"/>
    <w:rsid w:val="00A10D34"/>
    <w:rsid w:val="00A11C36"/>
    <w:rsid w:val="00A14562"/>
    <w:rsid w:val="00A15189"/>
    <w:rsid w:val="00A16912"/>
    <w:rsid w:val="00A17B66"/>
    <w:rsid w:val="00A21BC8"/>
    <w:rsid w:val="00A22335"/>
    <w:rsid w:val="00A22D5D"/>
    <w:rsid w:val="00A22EF9"/>
    <w:rsid w:val="00A23633"/>
    <w:rsid w:val="00A2499D"/>
    <w:rsid w:val="00A253E8"/>
    <w:rsid w:val="00A26A9B"/>
    <w:rsid w:val="00A27791"/>
    <w:rsid w:val="00A278B6"/>
    <w:rsid w:val="00A27CB4"/>
    <w:rsid w:val="00A27D1D"/>
    <w:rsid w:val="00A31DE0"/>
    <w:rsid w:val="00A31E3C"/>
    <w:rsid w:val="00A334DC"/>
    <w:rsid w:val="00A33CC2"/>
    <w:rsid w:val="00A366E1"/>
    <w:rsid w:val="00A40929"/>
    <w:rsid w:val="00A420D4"/>
    <w:rsid w:val="00A42D4C"/>
    <w:rsid w:val="00A46F91"/>
    <w:rsid w:val="00A4769B"/>
    <w:rsid w:val="00A50F4E"/>
    <w:rsid w:val="00A512FE"/>
    <w:rsid w:val="00A51EAC"/>
    <w:rsid w:val="00A52BC0"/>
    <w:rsid w:val="00A534C7"/>
    <w:rsid w:val="00A53C0A"/>
    <w:rsid w:val="00A551C1"/>
    <w:rsid w:val="00A55B46"/>
    <w:rsid w:val="00A562EA"/>
    <w:rsid w:val="00A56CE9"/>
    <w:rsid w:val="00A600B7"/>
    <w:rsid w:val="00A647F3"/>
    <w:rsid w:val="00A66527"/>
    <w:rsid w:val="00A703B2"/>
    <w:rsid w:val="00A730F4"/>
    <w:rsid w:val="00A739DD"/>
    <w:rsid w:val="00A7562A"/>
    <w:rsid w:val="00A75B8A"/>
    <w:rsid w:val="00A8153F"/>
    <w:rsid w:val="00A85EAC"/>
    <w:rsid w:val="00A87E58"/>
    <w:rsid w:val="00A90706"/>
    <w:rsid w:val="00A908DC"/>
    <w:rsid w:val="00A908E2"/>
    <w:rsid w:val="00A90A74"/>
    <w:rsid w:val="00A95176"/>
    <w:rsid w:val="00A9552B"/>
    <w:rsid w:val="00A95BC7"/>
    <w:rsid w:val="00A96E8F"/>
    <w:rsid w:val="00AA1AB9"/>
    <w:rsid w:val="00AA3282"/>
    <w:rsid w:val="00AA4CA8"/>
    <w:rsid w:val="00AB20A5"/>
    <w:rsid w:val="00AB2196"/>
    <w:rsid w:val="00AB3C0A"/>
    <w:rsid w:val="00AB423C"/>
    <w:rsid w:val="00AB51D8"/>
    <w:rsid w:val="00AB648F"/>
    <w:rsid w:val="00AB6CF1"/>
    <w:rsid w:val="00AC128C"/>
    <w:rsid w:val="00AC24AF"/>
    <w:rsid w:val="00AC2B0F"/>
    <w:rsid w:val="00AC4697"/>
    <w:rsid w:val="00AC55FC"/>
    <w:rsid w:val="00AD081B"/>
    <w:rsid w:val="00AD2C5C"/>
    <w:rsid w:val="00AD3D34"/>
    <w:rsid w:val="00AD4838"/>
    <w:rsid w:val="00AD5257"/>
    <w:rsid w:val="00AD7197"/>
    <w:rsid w:val="00AD7401"/>
    <w:rsid w:val="00AE1D2A"/>
    <w:rsid w:val="00AE2061"/>
    <w:rsid w:val="00AE2AED"/>
    <w:rsid w:val="00AE2D3D"/>
    <w:rsid w:val="00AE2F11"/>
    <w:rsid w:val="00AE54E4"/>
    <w:rsid w:val="00AE6BC6"/>
    <w:rsid w:val="00AE7342"/>
    <w:rsid w:val="00AF2898"/>
    <w:rsid w:val="00AF2AF3"/>
    <w:rsid w:val="00AF379C"/>
    <w:rsid w:val="00AF3C8A"/>
    <w:rsid w:val="00AF4373"/>
    <w:rsid w:val="00AF4CB3"/>
    <w:rsid w:val="00AF7D29"/>
    <w:rsid w:val="00B00476"/>
    <w:rsid w:val="00B0073D"/>
    <w:rsid w:val="00B009F0"/>
    <w:rsid w:val="00B01C6A"/>
    <w:rsid w:val="00B0295E"/>
    <w:rsid w:val="00B02C66"/>
    <w:rsid w:val="00B04F63"/>
    <w:rsid w:val="00B10277"/>
    <w:rsid w:val="00B106E6"/>
    <w:rsid w:val="00B10716"/>
    <w:rsid w:val="00B108A4"/>
    <w:rsid w:val="00B11BB0"/>
    <w:rsid w:val="00B132F8"/>
    <w:rsid w:val="00B175FD"/>
    <w:rsid w:val="00B20E13"/>
    <w:rsid w:val="00B21042"/>
    <w:rsid w:val="00B217F2"/>
    <w:rsid w:val="00B227CF"/>
    <w:rsid w:val="00B30158"/>
    <w:rsid w:val="00B329EB"/>
    <w:rsid w:val="00B3355A"/>
    <w:rsid w:val="00B344A8"/>
    <w:rsid w:val="00B3469C"/>
    <w:rsid w:val="00B35B12"/>
    <w:rsid w:val="00B36965"/>
    <w:rsid w:val="00B3769B"/>
    <w:rsid w:val="00B409B0"/>
    <w:rsid w:val="00B40F33"/>
    <w:rsid w:val="00B418F5"/>
    <w:rsid w:val="00B41E35"/>
    <w:rsid w:val="00B4343C"/>
    <w:rsid w:val="00B44FB5"/>
    <w:rsid w:val="00B45B00"/>
    <w:rsid w:val="00B462BB"/>
    <w:rsid w:val="00B46D46"/>
    <w:rsid w:val="00B50218"/>
    <w:rsid w:val="00B5175B"/>
    <w:rsid w:val="00B51B6B"/>
    <w:rsid w:val="00B51CE6"/>
    <w:rsid w:val="00B539BD"/>
    <w:rsid w:val="00B5471F"/>
    <w:rsid w:val="00B548E4"/>
    <w:rsid w:val="00B60F12"/>
    <w:rsid w:val="00B65A67"/>
    <w:rsid w:val="00B65C66"/>
    <w:rsid w:val="00B6678C"/>
    <w:rsid w:val="00B678B3"/>
    <w:rsid w:val="00B67E89"/>
    <w:rsid w:val="00B724B9"/>
    <w:rsid w:val="00B73C63"/>
    <w:rsid w:val="00B75435"/>
    <w:rsid w:val="00B75DAC"/>
    <w:rsid w:val="00B7783A"/>
    <w:rsid w:val="00B77C33"/>
    <w:rsid w:val="00B802EA"/>
    <w:rsid w:val="00B83509"/>
    <w:rsid w:val="00B835D0"/>
    <w:rsid w:val="00B85FA6"/>
    <w:rsid w:val="00B86E92"/>
    <w:rsid w:val="00B87AC8"/>
    <w:rsid w:val="00B93B85"/>
    <w:rsid w:val="00B95AAC"/>
    <w:rsid w:val="00B95E40"/>
    <w:rsid w:val="00B974D8"/>
    <w:rsid w:val="00BA0576"/>
    <w:rsid w:val="00BA1F97"/>
    <w:rsid w:val="00BA2A2B"/>
    <w:rsid w:val="00BA2B92"/>
    <w:rsid w:val="00BA6AC8"/>
    <w:rsid w:val="00BA7C16"/>
    <w:rsid w:val="00BB0F13"/>
    <w:rsid w:val="00BB3C52"/>
    <w:rsid w:val="00BB60E0"/>
    <w:rsid w:val="00BB61C6"/>
    <w:rsid w:val="00BB759F"/>
    <w:rsid w:val="00BC0AA0"/>
    <w:rsid w:val="00BC1076"/>
    <w:rsid w:val="00BC2E53"/>
    <w:rsid w:val="00BD2641"/>
    <w:rsid w:val="00BD485B"/>
    <w:rsid w:val="00BE06F3"/>
    <w:rsid w:val="00BE2C48"/>
    <w:rsid w:val="00BE3E8A"/>
    <w:rsid w:val="00BE671A"/>
    <w:rsid w:val="00BE7ED5"/>
    <w:rsid w:val="00BF08A1"/>
    <w:rsid w:val="00BF0F12"/>
    <w:rsid w:val="00BF2539"/>
    <w:rsid w:val="00BF3BC6"/>
    <w:rsid w:val="00BF3C97"/>
    <w:rsid w:val="00BF54D4"/>
    <w:rsid w:val="00BF5F48"/>
    <w:rsid w:val="00BF7753"/>
    <w:rsid w:val="00C00AA8"/>
    <w:rsid w:val="00C01512"/>
    <w:rsid w:val="00C02302"/>
    <w:rsid w:val="00C02FE5"/>
    <w:rsid w:val="00C06459"/>
    <w:rsid w:val="00C06599"/>
    <w:rsid w:val="00C069B7"/>
    <w:rsid w:val="00C06B82"/>
    <w:rsid w:val="00C10CD9"/>
    <w:rsid w:val="00C1167C"/>
    <w:rsid w:val="00C1320B"/>
    <w:rsid w:val="00C13978"/>
    <w:rsid w:val="00C14D96"/>
    <w:rsid w:val="00C15646"/>
    <w:rsid w:val="00C203FD"/>
    <w:rsid w:val="00C224D2"/>
    <w:rsid w:val="00C25B79"/>
    <w:rsid w:val="00C26C76"/>
    <w:rsid w:val="00C2720B"/>
    <w:rsid w:val="00C30BD9"/>
    <w:rsid w:val="00C32BCD"/>
    <w:rsid w:val="00C337DB"/>
    <w:rsid w:val="00C34035"/>
    <w:rsid w:val="00C3561C"/>
    <w:rsid w:val="00C35947"/>
    <w:rsid w:val="00C37C73"/>
    <w:rsid w:val="00C411E9"/>
    <w:rsid w:val="00C42F3E"/>
    <w:rsid w:val="00C43169"/>
    <w:rsid w:val="00C5192D"/>
    <w:rsid w:val="00C53406"/>
    <w:rsid w:val="00C56C1D"/>
    <w:rsid w:val="00C5780D"/>
    <w:rsid w:val="00C61825"/>
    <w:rsid w:val="00C6188A"/>
    <w:rsid w:val="00C633CD"/>
    <w:rsid w:val="00C63C7F"/>
    <w:rsid w:val="00C648A7"/>
    <w:rsid w:val="00C65DF2"/>
    <w:rsid w:val="00C66AC4"/>
    <w:rsid w:val="00C6731C"/>
    <w:rsid w:val="00C678F7"/>
    <w:rsid w:val="00C71819"/>
    <w:rsid w:val="00C7264F"/>
    <w:rsid w:val="00C75306"/>
    <w:rsid w:val="00C75D54"/>
    <w:rsid w:val="00C76861"/>
    <w:rsid w:val="00C77BBF"/>
    <w:rsid w:val="00C81579"/>
    <w:rsid w:val="00C83B17"/>
    <w:rsid w:val="00C85FDF"/>
    <w:rsid w:val="00C87CCF"/>
    <w:rsid w:val="00C923DE"/>
    <w:rsid w:val="00C927EF"/>
    <w:rsid w:val="00C92A54"/>
    <w:rsid w:val="00C94268"/>
    <w:rsid w:val="00C9673F"/>
    <w:rsid w:val="00C97FAC"/>
    <w:rsid w:val="00CA0514"/>
    <w:rsid w:val="00CA22FC"/>
    <w:rsid w:val="00CA309B"/>
    <w:rsid w:val="00CA3878"/>
    <w:rsid w:val="00CA39DA"/>
    <w:rsid w:val="00CA3E3C"/>
    <w:rsid w:val="00CA677E"/>
    <w:rsid w:val="00CB0854"/>
    <w:rsid w:val="00CB2D81"/>
    <w:rsid w:val="00CB7786"/>
    <w:rsid w:val="00CC0F8D"/>
    <w:rsid w:val="00CC288C"/>
    <w:rsid w:val="00CC28AA"/>
    <w:rsid w:val="00CC4AAC"/>
    <w:rsid w:val="00CC4B23"/>
    <w:rsid w:val="00CC5C11"/>
    <w:rsid w:val="00CC6BB3"/>
    <w:rsid w:val="00CC7E71"/>
    <w:rsid w:val="00CD16B3"/>
    <w:rsid w:val="00CD1F66"/>
    <w:rsid w:val="00CD2796"/>
    <w:rsid w:val="00CD32BD"/>
    <w:rsid w:val="00CD4934"/>
    <w:rsid w:val="00CD66FD"/>
    <w:rsid w:val="00CD6EBF"/>
    <w:rsid w:val="00CD794C"/>
    <w:rsid w:val="00CE11AE"/>
    <w:rsid w:val="00CE2C9E"/>
    <w:rsid w:val="00CE3FBC"/>
    <w:rsid w:val="00CE4223"/>
    <w:rsid w:val="00CE5566"/>
    <w:rsid w:val="00CF017F"/>
    <w:rsid w:val="00CF1DDC"/>
    <w:rsid w:val="00CF267E"/>
    <w:rsid w:val="00CF3666"/>
    <w:rsid w:val="00CF578B"/>
    <w:rsid w:val="00CF67C8"/>
    <w:rsid w:val="00CF6B35"/>
    <w:rsid w:val="00D008B9"/>
    <w:rsid w:val="00D017B9"/>
    <w:rsid w:val="00D023C3"/>
    <w:rsid w:val="00D0321B"/>
    <w:rsid w:val="00D03B15"/>
    <w:rsid w:val="00D04C08"/>
    <w:rsid w:val="00D05A84"/>
    <w:rsid w:val="00D06250"/>
    <w:rsid w:val="00D070C1"/>
    <w:rsid w:val="00D11BA9"/>
    <w:rsid w:val="00D14793"/>
    <w:rsid w:val="00D1488D"/>
    <w:rsid w:val="00D14CB0"/>
    <w:rsid w:val="00D15C81"/>
    <w:rsid w:val="00D15D98"/>
    <w:rsid w:val="00D161CD"/>
    <w:rsid w:val="00D16718"/>
    <w:rsid w:val="00D1705D"/>
    <w:rsid w:val="00D2121E"/>
    <w:rsid w:val="00D22F65"/>
    <w:rsid w:val="00D24719"/>
    <w:rsid w:val="00D24C5B"/>
    <w:rsid w:val="00D25211"/>
    <w:rsid w:val="00D25AEF"/>
    <w:rsid w:val="00D27050"/>
    <w:rsid w:val="00D277A6"/>
    <w:rsid w:val="00D309FB"/>
    <w:rsid w:val="00D3560A"/>
    <w:rsid w:val="00D35DDD"/>
    <w:rsid w:val="00D3648A"/>
    <w:rsid w:val="00D377B2"/>
    <w:rsid w:val="00D42069"/>
    <w:rsid w:val="00D42419"/>
    <w:rsid w:val="00D43FB7"/>
    <w:rsid w:val="00D456B0"/>
    <w:rsid w:val="00D461AA"/>
    <w:rsid w:val="00D46723"/>
    <w:rsid w:val="00D475D9"/>
    <w:rsid w:val="00D50298"/>
    <w:rsid w:val="00D51C73"/>
    <w:rsid w:val="00D52930"/>
    <w:rsid w:val="00D52C57"/>
    <w:rsid w:val="00D5308E"/>
    <w:rsid w:val="00D554B7"/>
    <w:rsid w:val="00D55809"/>
    <w:rsid w:val="00D55EC9"/>
    <w:rsid w:val="00D570BA"/>
    <w:rsid w:val="00D57488"/>
    <w:rsid w:val="00D574B1"/>
    <w:rsid w:val="00D6095C"/>
    <w:rsid w:val="00D61C3A"/>
    <w:rsid w:val="00D620E6"/>
    <w:rsid w:val="00D627E9"/>
    <w:rsid w:val="00D62844"/>
    <w:rsid w:val="00D654F9"/>
    <w:rsid w:val="00D65E85"/>
    <w:rsid w:val="00D67480"/>
    <w:rsid w:val="00D71D9E"/>
    <w:rsid w:val="00D72686"/>
    <w:rsid w:val="00D74B4E"/>
    <w:rsid w:val="00D74BE8"/>
    <w:rsid w:val="00D75E5C"/>
    <w:rsid w:val="00D7600C"/>
    <w:rsid w:val="00D76776"/>
    <w:rsid w:val="00D82209"/>
    <w:rsid w:val="00D833A7"/>
    <w:rsid w:val="00D8577B"/>
    <w:rsid w:val="00D86E4D"/>
    <w:rsid w:val="00D87B1A"/>
    <w:rsid w:val="00D9492A"/>
    <w:rsid w:val="00D953B2"/>
    <w:rsid w:val="00D977A3"/>
    <w:rsid w:val="00D9783B"/>
    <w:rsid w:val="00DA1E14"/>
    <w:rsid w:val="00DA260D"/>
    <w:rsid w:val="00DA472A"/>
    <w:rsid w:val="00DA4802"/>
    <w:rsid w:val="00DA5578"/>
    <w:rsid w:val="00DA5DE4"/>
    <w:rsid w:val="00DB0964"/>
    <w:rsid w:val="00DB22E9"/>
    <w:rsid w:val="00DB3703"/>
    <w:rsid w:val="00DB3B71"/>
    <w:rsid w:val="00DB3DFD"/>
    <w:rsid w:val="00DB55FE"/>
    <w:rsid w:val="00DC1D87"/>
    <w:rsid w:val="00DC1EF4"/>
    <w:rsid w:val="00DC2B5D"/>
    <w:rsid w:val="00DC40AB"/>
    <w:rsid w:val="00DC548B"/>
    <w:rsid w:val="00DC62EA"/>
    <w:rsid w:val="00DC651B"/>
    <w:rsid w:val="00DD36D2"/>
    <w:rsid w:val="00DD378B"/>
    <w:rsid w:val="00DD3ED8"/>
    <w:rsid w:val="00DD53DC"/>
    <w:rsid w:val="00DD53FE"/>
    <w:rsid w:val="00DD5852"/>
    <w:rsid w:val="00DD70B4"/>
    <w:rsid w:val="00DE128A"/>
    <w:rsid w:val="00DE1BF1"/>
    <w:rsid w:val="00DE2A21"/>
    <w:rsid w:val="00DE3694"/>
    <w:rsid w:val="00DE6510"/>
    <w:rsid w:val="00DE7446"/>
    <w:rsid w:val="00DE74B0"/>
    <w:rsid w:val="00DF0B4F"/>
    <w:rsid w:val="00DF11AF"/>
    <w:rsid w:val="00DF3ADB"/>
    <w:rsid w:val="00DF4527"/>
    <w:rsid w:val="00DF4A4A"/>
    <w:rsid w:val="00DF5ECE"/>
    <w:rsid w:val="00E02D58"/>
    <w:rsid w:val="00E04037"/>
    <w:rsid w:val="00E046C9"/>
    <w:rsid w:val="00E04A5A"/>
    <w:rsid w:val="00E06374"/>
    <w:rsid w:val="00E13640"/>
    <w:rsid w:val="00E1385D"/>
    <w:rsid w:val="00E14013"/>
    <w:rsid w:val="00E16E5B"/>
    <w:rsid w:val="00E17B88"/>
    <w:rsid w:val="00E21448"/>
    <w:rsid w:val="00E23084"/>
    <w:rsid w:val="00E325EC"/>
    <w:rsid w:val="00E34152"/>
    <w:rsid w:val="00E341AA"/>
    <w:rsid w:val="00E34FE2"/>
    <w:rsid w:val="00E35344"/>
    <w:rsid w:val="00E416FC"/>
    <w:rsid w:val="00E4197A"/>
    <w:rsid w:val="00E41F38"/>
    <w:rsid w:val="00E42885"/>
    <w:rsid w:val="00E43DFE"/>
    <w:rsid w:val="00E47339"/>
    <w:rsid w:val="00E47AAC"/>
    <w:rsid w:val="00E47EB4"/>
    <w:rsid w:val="00E500A9"/>
    <w:rsid w:val="00E529A5"/>
    <w:rsid w:val="00E52F7D"/>
    <w:rsid w:val="00E53B4B"/>
    <w:rsid w:val="00E54F4C"/>
    <w:rsid w:val="00E57231"/>
    <w:rsid w:val="00E576DD"/>
    <w:rsid w:val="00E611F3"/>
    <w:rsid w:val="00E64189"/>
    <w:rsid w:val="00E667A8"/>
    <w:rsid w:val="00E667EB"/>
    <w:rsid w:val="00E724DD"/>
    <w:rsid w:val="00E76AFC"/>
    <w:rsid w:val="00E76EC9"/>
    <w:rsid w:val="00E80047"/>
    <w:rsid w:val="00E839DD"/>
    <w:rsid w:val="00E86AFB"/>
    <w:rsid w:val="00E86F15"/>
    <w:rsid w:val="00E86FF5"/>
    <w:rsid w:val="00E87C3D"/>
    <w:rsid w:val="00E90006"/>
    <w:rsid w:val="00E90BE2"/>
    <w:rsid w:val="00E92518"/>
    <w:rsid w:val="00E935F4"/>
    <w:rsid w:val="00E93C45"/>
    <w:rsid w:val="00E954A0"/>
    <w:rsid w:val="00E957CC"/>
    <w:rsid w:val="00E97F70"/>
    <w:rsid w:val="00EA15DA"/>
    <w:rsid w:val="00EA1752"/>
    <w:rsid w:val="00EA19A0"/>
    <w:rsid w:val="00EA2408"/>
    <w:rsid w:val="00EA5487"/>
    <w:rsid w:val="00EA62F7"/>
    <w:rsid w:val="00EA686F"/>
    <w:rsid w:val="00EA72DD"/>
    <w:rsid w:val="00EB2DE8"/>
    <w:rsid w:val="00EB366A"/>
    <w:rsid w:val="00EB3ACB"/>
    <w:rsid w:val="00EB4370"/>
    <w:rsid w:val="00EB5A01"/>
    <w:rsid w:val="00EB6990"/>
    <w:rsid w:val="00EB731B"/>
    <w:rsid w:val="00EB7FF9"/>
    <w:rsid w:val="00EC20FD"/>
    <w:rsid w:val="00EC21ED"/>
    <w:rsid w:val="00EC25B9"/>
    <w:rsid w:val="00EC4EC2"/>
    <w:rsid w:val="00EC5E7E"/>
    <w:rsid w:val="00EC6BEE"/>
    <w:rsid w:val="00ED0532"/>
    <w:rsid w:val="00ED058C"/>
    <w:rsid w:val="00ED0642"/>
    <w:rsid w:val="00ED0913"/>
    <w:rsid w:val="00ED0E44"/>
    <w:rsid w:val="00ED1003"/>
    <w:rsid w:val="00ED1C9C"/>
    <w:rsid w:val="00ED1E96"/>
    <w:rsid w:val="00ED21B3"/>
    <w:rsid w:val="00ED2466"/>
    <w:rsid w:val="00ED2716"/>
    <w:rsid w:val="00ED313A"/>
    <w:rsid w:val="00ED362E"/>
    <w:rsid w:val="00ED6609"/>
    <w:rsid w:val="00ED6D5C"/>
    <w:rsid w:val="00ED7884"/>
    <w:rsid w:val="00EE0A19"/>
    <w:rsid w:val="00EE0BEE"/>
    <w:rsid w:val="00EE34E3"/>
    <w:rsid w:val="00EE51FA"/>
    <w:rsid w:val="00EE54C1"/>
    <w:rsid w:val="00EE62A3"/>
    <w:rsid w:val="00EE62D2"/>
    <w:rsid w:val="00EE62FC"/>
    <w:rsid w:val="00EE7A4F"/>
    <w:rsid w:val="00EF09B5"/>
    <w:rsid w:val="00EF5CE9"/>
    <w:rsid w:val="00F00F70"/>
    <w:rsid w:val="00F01915"/>
    <w:rsid w:val="00F01F31"/>
    <w:rsid w:val="00F0272D"/>
    <w:rsid w:val="00F02955"/>
    <w:rsid w:val="00F02E12"/>
    <w:rsid w:val="00F04B55"/>
    <w:rsid w:val="00F0630A"/>
    <w:rsid w:val="00F06850"/>
    <w:rsid w:val="00F07CBF"/>
    <w:rsid w:val="00F1096A"/>
    <w:rsid w:val="00F1539F"/>
    <w:rsid w:val="00F155C6"/>
    <w:rsid w:val="00F16D61"/>
    <w:rsid w:val="00F20DA5"/>
    <w:rsid w:val="00F21C01"/>
    <w:rsid w:val="00F222C4"/>
    <w:rsid w:val="00F22E47"/>
    <w:rsid w:val="00F23779"/>
    <w:rsid w:val="00F23F8A"/>
    <w:rsid w:val="00F24D0C"/>
    <w:rsid w:val="00F25E43"/>
    <w:rsid w:val="00F31F85"/>
    <w:rsid w:val="00F32ABC"/>
    <w:rsid w:val="00F34427"/>
    <w:rsid w:val="00F40145"/>
    <w:rsid w:val="00F410CB"/>
    <w:rsid w:val="00F434DE"/>
    <w:rsid w:val="00F4472C"/>
    <w:rsid w:val="00F4613D"/>
    <w:rsid w:val="00F50C20"/>
    <w:rsid w:val="00F5146E"/>
    <w:rsid w:val="00F52AEF"/>
    <w:rsid w:val="00F53673"/>
    <w:rsid w:val="00F54052"/>
    <w:rsid w:val="00F5598C"/>
    <w:rsid w:val="00F56196"/>
    <w:rsid w:val="00F5695F"/>
    <w:rsid w:val="00F60EC6"/>
    <w:rsid w:val="00F61472"/>
    <w:rsid w:val="00F62346"/>
    <w:rsid w:val="00F63D1E"/>
    <w:rsid w:val="00F64A5F"/>
    <w:rsid w:val="00F64C7C"/>
    <w:rsid w:val="00F659DC"/>
    <w:rsid w:val="00F702D2"/>
    <w:rsid w:val="00F73B12"/>
    <w:rsid w:val="00F74806"/>
    <w:rsid w:val="00F766E0"/>
    <w:rsid w:val="00F827C6"/>
    <w:rsid w:val="00F868BB"/>
    <w:rsid w:val="00F86E94"/>
    <w:rsid w:val="00F87323"/>
    <w:rsid w:val="00F90593"/>
    <w:rsid w:val="00F90660"/>
    <w:rsid w:val="00F90D8C"/>
    <w:rsid w:val="00F91399"/>
    <w:rsid w:val="00F919AE"/>
    <w:rsid w:val="00F925C9"/>
    <w:rsid w:val="00F932CA"/>
    <w:rsid w:val="00F941D5"/>
    <w:rsid w:val="00F971FB"/>
    <w:rsid w:val="00FA1707"/>
    <w:rsid w:val="00FA1C8A"/>
    <w:rsid w:val="00FA523E"/>
    <w:rsid w:val="00FA548F"/>
    <w:rsid w:val="00FA5B7F"/>
    <w:rsid w:val="00FA7DE0"/>
    <w:rsid w:val="00FB0ACE"/>
    <w:rsid w:val="00FB0C7F"/>
    <w:rsid w:val="00FB13E6"/>
    <w:rsid w:val="00FB16F8"/>
    <w:rsid w:val="00FB1B37"/>
    <w:rsid w:val="00FB2A97"/>
    <w:rsid w:val="00FB3AF9"/>
    <w:rsid w:val="00FB427D"/>
    <w:rsid w:val="00FB4EBA"/>
    <w:rsid w:val="00FB781E"/>
    <w:rsid w:val="00FC0F8E"/>
    <w:rsid w:val="00FC27D7"/>
    <w:rsid w:val="00FC3447"/>
    <w:rsid w:val="00FC4E19"/>
    <w:rsid w:val="00FC6AB5"/>
    <w:rsid w:val="00FC6DC7"/>
    <w:rsid w:val="00FC700C"/>
    <w:rsid w:val="00FC71BA"/>
    <w:rsid w:val="00FD121F"/>
    <w:rsid w:val="00FD359B"/>
    <w:rsid w:val="00FD5D1D"/>
    <w:rsid w:val="00FD634C"/>
    <w:rsid w:val="00FD64E8"/>
    <w:rsid w:val="00FD6AEF"/>
    <w:rsid w:val="00FE0592"/>
    <w:rsid w:val="00FE0CBA"/>
    <w:rsid w:val="00FE1210"/>
    <w:rsid w:val="00FE2363"/>
    <w:rsid w:val="00FE25C0"/>
    <w:rsid w:val="00FE5EFC"/>
    <w:rsid w:val="00FE7FE8"/>
    <w:rsid w:val="00FF1E0A"/>
    <w:rsid w:val="00FF2DA9"/>
    <w:rsid w:val="00FF3F55"/>
    <w:rsid w:val="00FF49F2"/>
    <w:rsid w:val="4B886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semiHidden="0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Calibri" w:hAnsi="Calibri" w:cs="Calibri" w:eastAsiaTheme="minorHAnsi"/>
      <w:sz w:val="22"/>
      <w:szCs w:val="22"/>
      <w:lang w:val="en-CA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7"/>
    <w:semiHidden/>
    <w:unhideWhenUsed/>
    <w:qFormat/>
    <w:uiPriority w:val="99"/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21"/>
    <w:unhideWhenUsed/>
    <w:qFormat/>
    <w:uiPriority w:val="99"/>
    <w:rPr>
      <w:sz w:val="20"/>
      <w:szCs w:val="20"/>
    </w:rPr>
  </w:style>
  <w:style w:type="paragraph" w:styleId="7">
    <w:name w:val="annotation subject"/>
    <w:basedOn w:val="6"/>
    <w:next w:val="6"/>
    <w:link w:val="22"/>
    <w:semiHidden/>
    <w:unhideWhenUsed/>
    <w:qFormat/>
    <w:uiPriority w:val="99"/>
    <w:rPr>
      <w:b/>
      <w:bCs/>
    </w:rPr>
  </w:style>
  <w:style w:type="character" w:styleId="8">
    <w:name w:val="Emphasis"/>
    <w:basedOn w:val="2"/>
    <w:qFormat/>
    <w:uiPriority w:val="20"/>
    <w:rPr>
      <w:i/>
      <w:iCs/>
    </w:rPr>
  </w:style>
  <w:style w:type="paragraph" w:styleId="9">
    <w:name w:val="footer"/>
    <w:basedOn w:val="1"/>
    <w:link w:val="16"/>
    <w:unhideWhenUsed/>
    <w:qFormat/>
    <w:uiPriority w:val="99"/>
    <w:pPr>
      <w:tabs>
        <w:tab w:val="center" w:pos="4680"/>
        <w:tab w:val="right" w:pos="9360"/>
      </w:tabs>
    </w:pPr>
  </w:style>
  <w:style w:type="paragraph" w:styleId="10">
    <w:name w:val="header"/>
    <w:basedOn w:val="1"/>
    <w:link w:val="15"/>
    <w:unhideWhenUsed/>
    <w:qFormat/>
    <w:uiPriority w:val="99"/>
    <w:pPr>
      <w:tabs>
        <w:tab w:val="center" w:pos="4680"/>
        <w:tab w:val="right" w:pos="9360"/>
      </w:tabs>
    </w:pPr>
  </w:style>
  <w:style w:type="character" w:styleId="11">
    <w:name w:val="Hyperlink"/>
    <w:basedOn w:val="2"/>
    <w:semiHidden/>
    <w:unhideWhenUsed/>
    <w:qFormat/>
    <w:uiPriority w:val="99"/>
    <w:rPr>
      <w:color w:val="0563C1"/>
      <w:u w:val="single"/>
    </w:rPr>
  </w:style>
  <w:style w:type="paragraph" w:styleId="12">
    <w:name w:val="Normal (Web)"/>
    <w:basedOn w:val="1"/>
    <w:semiHidden/>
    <w:unhideWhenUsed/>
    <w:qFormat/>
    <w:uiPriority w:val="99"/>
    <w:pPr>
      <w:spacing w:before="100" w:beforeAutospacing="1" w:after="100" w:afterAutospacing="1"/>
    </w:pPr>
    <w:rPr>
      <w:rFonts w:ascii="Times New Roman" w:hAnsi="Times New Roman" w:eastAsia="Times New Roman" w:cs="Times New Roman"/>
      <w:sz w:val="24"/>
      <w:szCs w:val="24"/>
      <w:lang w:eastAsia="en-CA"/>
    </w:rPr>
  </w:style>
  <w:style w:type="character" w:styleId="13">
    <w:name w:val="Strong"/>
    <w:basedOn w:val="2"/>
    <w:qFormat/>
    <w:uiPriority w:val="22"/>
    <w:rPr>
      <w:b/>
      <w:bCs/>
    </w:rPr>
  </w:style>
  <w:style w:type="table" w:styleId="14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5">
    <w:name w:val="Header Char"/>
    <w:basedOn w:val="2"/>
    <w:link w:val="10"/>
    <w:qFormat/>
    <w:uiPriority w:val="99"/>
    <w:rPr>
      <w:rFonts w:ascii="Calibri" w:hAnsi="Calibri" w:cs="Calibri"/>
    </w:rPr>
  </w:style>
  <w:style w:type="character" w:customStyle="1" w:styleId="16">
    <w:name w:val="Footer Char"/>
    <w:basedOn w:val="2"/>
    <w:link w:val="9"/>
    <w:qFormat/>
    <w:uiPriority w:val="99"/>
    <w:rPr>
      <w:rFonts w:ascii="Calibri" w:hAnsi="Calibri" w:cs="Calibri"/>
    </w:rPr>
  </w:style>
  <w:style w:type="character" w:customStyle="1" w:styleId="1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18">
    <w:name w:val="value3"/>
    <w:basedOn w:val="2"/>
    <w:qFormat/>
    <w:uiPriority w:val="0"/>
    <w:rPr>
      <w:color w:val="666666"/>
    </w:rPr>
  </w:style>
  <w:style w:type="character" w:customStyle="1" w:styleId="19">
    <w:name w:val="ng-binding"/>
    <w:basedOn w:val="2"/>
    <w:qFormat/>
    <w:uiPriority w:val="0"/>
  </w:style>
  <w:style w:type="character" w:customStyle="1" w:styleId="20">
    <w:name w:val="value1"/>
    <w:basedOn w:val="2"/>
    <w:qFormat/>
    <w:uiPriority w:val="0"/>
    <w:rPr>
      <w:color w:val="666666"/>
    </w:rPr>
  </w:style>
  <w:style w:type="character" w:customStyle="1" w:styleId="21">
    <w:name w:val="Comment Text Char"/>
    <w:basedOn w:val="2"/>
    <w:link w:val="6"/>
    <w:qFormat/>
    <w:uiPriority w:val="99"/>
    <w:rPr>
      <w:rFonts w:ascii="Calibri" w:hAnsi="Calibri" w:cs="Calibri"/>
      <w:sz w:val="20"/>
      <w:szCs w:val="20"/>
    </w:rPr>
  </w:style>
  <w:style w:type="character" w:customStyle="1" w:styleId="22">
    <w:name w:val="Comment Subject Char"/>
    <w:basedOn w:val="21"/>
    <w:link w:val="7"/>
    <w:semiHidden/>
    <w:qFormat/>
    <w:uiPriority w:val="99"/>
    <w:rPr>
      <w:rFonts w:ascii="Calibri" w:hAnsi="Calibri" w:cs="Calibri"/>
      <w:b/>
      <w:bCs/>
      <w:sz w:val="20"/>
      <w:szCs w:val="20"/>
    </w:rPr>
  </w:style>
  <w:style w:type="character" w:customStyle="1" w:styleId="23">
    <w:name w:val="value2"/>
    <w:basedOn w:val="2"/>
    <w:qFormat/>
    <w:uiPriority w:val="0"/>
    <w:rPr>
      <w:color w:val="666666"/>
    </w:rPr>
  </w:style>
  <w:style w:type="character" w:customStyle="1" w:styleId="24">
    <w:name w:val="value"/>
    <w:basedOn w:val="2"/>
    <w:qFormat/>
    <w:uiPriority w:val="0"/>
  </w:style>
  <w:style w:type="paragraph" w:styleId="25">
    <w:name w:val="List Paragraph"/>
    <w:basedOn w:val="1"/>
    <w:qFormat/>
    <w:uiPriority w:val="34"/>
    <w:pPr>
      <w:ind w:left="720"/>
      <w:contextualSpacing/>
    </w:pPr>
  </w:style>
  <w:style w:type="paragraph" w:customStyle="1" w:styleId="26">
    <w:name w:val="Default"/>
    <w:basedOn w:val="1"/>
    <w:qFormat/>
    <w:uiPriority w:val="0"/>
    <w:pPr>
      <w:autoSpaceDE w:val="0"/>
      <w:autoSpaceDN w:val="0"/>
    </w:pPr>
    <w:rPr>
      <w:rFonts w:ascii="Times New Roman" w:hAnsi="Times New Roman" w:cs="Times New Roman"/>
      <w:color w:val="000000"/>
      <w:sz w:val="24"/>
      <w:szCs w:val="24"/>
      <w:lang w:eastAsia="en-CA"/>
    </w:rPr>
  </w:style>
  <w:style w:type="paragraph" w:customStyle="1" w:styleId="27">
    <w:name w:val="Revision"/>
    <w:hidden/>
    <w:semiHidden/>
    <w:qFormat/>
    <w:uiPriority w:val="99"/>
    <w:pPr>
      <w:spacing w:after="0" w:line="240" w:lineRule="auto"/>
    </w:pPr>
    <w:rPr>
      <w:rFonts w:ascii="Calibri" w:hAnsi="Calibri" w:cs="Calibri" w:eastAsiaTheme="minorHAnsi"/>
      <w:sz w:val="22"/>
      <w:szCs w:val="22"/>
      <w:lang w:val="en-CA" w:eastAsia="en-US" w:bidi="ar-SA"/>
    </w:rPr>
  </w:style>
  <w:style w:type="paragraph" w:customStyle="1" w:styleId="28">
    <w:name w:val="Table Body"/>
    <w:basedOn w:val="1"/>
    <w:link w:val="29"/>
    <w:qFormat/>
    <w:uiPriority w:val="26"/>
    <w:pPr>
      <w:suppressAutoHyphens/>
      <w:spacing w:before="100" w:after="100"/>
    </w:pPr>
    <w:rPr>
      <w:rFonts w:ascii="Calibri Light" w:hAnsi="Calibri Light" w:cstheme="minorBidi"/>
      <w:color w:val="000000" w:themeColor="text1"/>
      <w14:textFill>
        <w14:solidFill>
          <w14:schemeClr w14:val="tx1"/>
        </w14:solidFill>
      </w14:textFill>
    </w:rPr>
  </w:style>
  <w:style w:type="character" w:customStyle="1" w:styleId="29">
    <w:name w:val="Table Body Char"/>
    <w:basedOn w:val="2"/>
    <w:link w:val="28"/>
    <w:qFormat/>
    <w:uiPriority w:val="26"/>
    <w:rPr>
      <w:rFonts w:ascii="Calibri Light" w:hAnsi="Calibri Light"/>
      <w:color w:val="000000" w:themeColor="text1"/>
      <w14:textFill>
        <w14:solidFill>
          <w14:schemeClr w14:val="tx1"/>
        </w14:solidFill>
      </w14:textFill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2.xml"/><Relationship Id="rId7" Type="http://schemas.openxmlformats.org/officeDocument/2006/relationships/footer" Target="footer1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BAD6EE-9085-4CF6-81E0-89FDDA91A9D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652</Words>
  <Characters>3718</Characters>
  <Lines>30</Lines>
  <Paragraphs>8</Paragraphs>
  <TotalTime>0</TotalTime>
  <ScaleCrop>false</ScaleCrop>
  <LinksUpToDate>false</LinksUpToDate>
  <CharactersWithSpaces>4362</CharactersWithSpaces>
  <Application>WPS Office_11.2.0.112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03T12:19:00Z</dcterms:created>
  <dcterms:modified xsi:type="dcterms:W3CDTF">2024-01-17T12:26:52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25</vt:lpwstr>
  </property>
  <property fmtid="{D5CDD505-2E9C-101B-9397-08002B2CF9AE}" pid="3" name="ICV">
    <vt:lpwstr>B624885A11B343938A1595A8BA875836</vt:lpwstr>
  </property>
</Properties>
</file>